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60"/>
      </w:tblGrid>
      <w:tr w:rsidR="00BA1659" w:rsidRPr="00595768" w14:paraId="64EA2FEF" w14:textId="77777777" w:rsidTr="00595768">
        <w:trPr>
          <w:cantSplit/>
          <w:tblHeader/>
        </w:trPr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EBEEE" w14:textId="6D95D89E" w:rsidR="00BA1659" w:rsidRPr="00595768" w:rsidRDefault="00BA1659" w:rsidP="00595768">
            <w:pPr>
              <w:jc w:val="center"/>
              <w:rPr>
                <w:b/>
                <w:bCs/>
                <w:sz w:val="24"/>
                <w:szCs w:val="24"/>
              </w:rPr>
            </w:pPr>
            <w:r w:rsidRPr="00595768">
              <w:rPr>
                <w:b/>
                <w:bCs/>
                <w:sz w:val="24"/>
                <w:szCs w:val="24"/>
              </w:rPr>
              <w:t>Format Self-Check</w:t>
            </w:r>
          </w:p>
        </w:tc>
      </w:tr>
      <w:tr w:rsidR="00595768" w:rsidRPr="00595768" w14:paraId="501659F8" w14:textId="77777777" w:rsidTr="00595768">
        <w:trPr>
          <w:cantSplit/>
        </w:trPr>
        <w:tc>
          <w:tcPr>
            <w:tcW w:w="5000" w:type="pct"/>
            <w:tcBorders>
              <w:top w:val="single" w:sz="4" w:space="0" w:color="auto"/>
            </w:tcBorders>
          </w:tcPr>
          <w:p w14:paraId="6FBD669C" w14:textId="21465883" w:rsidR="007D1FC2" w:rsidRPr="00595768" w:rsidRDefault="007D1FC2" w:rsidP="00595768">
            <w:pPr>
              <w:keepNext/>
              <w:spacing w:before="240"/>
              <w:rPr>
                <w:b/>
                <w:bCs/>
                <w:color w:val="C00000"/>
                <w:sz w:val="20"/>
                <w:szCs w:val="28"/>
              </w:rPr>
            </w:pPr>
            <w:r w:rsidRPr="00595768">
              <w:rPr>
                <w:b/>
                <w:bCs/>
                <w:color w:val="C00000"/>
                <w:sz w:val="20"/>
                <w:szCs w:val="28"/>
              </w:rPr>
              <w:t>GLOBAL FORMATTING</w:t>
            </w:r>
          </w:p>
        </w:tc>
      </w:tr>
      <w:tr w:rsidR="00BA1659" w:rsidRPr="00322A13" w14:paraId="1AE25FAD" w14:textId="77777777" w:rsidTr="00595768">
        <w:trPr>
          <w:cantSplit/>
        </w:trPr>
        <w:tc>
          <w:tcPr>
            <w:tcW w:w="5000" w:type="pct"/>
          </w:tcPr>
          <w:p w14:paraId="1E1905BF" w14:textId="51600E27" w:rsidR="00BA1659" w:rsidRPr="00322A13" w:rsidRDefault="007D1FC2" w:rsidP="00595768">
            <w:pPr>
              <w:pStyle w:val="Heading1"/>
              <w:keepNext w:val="0"/>
              <w:keepLines w:val="0"/>
              <w:outlineLvl w:val="0"/>
            </w:pPr>
            <w:r>
              <w:t xml:space="preserve">Before </w:t>
            </w:r>
            <w:r w:rsidR="00133D71">
              <w:t>Y</w:t>
            </w:r>
            <w:r>
              <w:t>ou Begin Writing</w:t>
            </w:r>
          </w:p>
          <w:p w14:paraId="3DE67515" w14:textId="522A3228" w:rsidR="00BA1659" w:rsidRPr="00322A13" w:rsidRDefault="00BA1659" w:rsidP="0059576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Determine structure for thesis/dissertation</w:t>
            </w:r>
          </w:p>
          <w:p w14:paraId="4D26712F" w14:textId="04C7054C" w:rsidR="00BA1659" w:rsidRPr="00322A13" w:rsidRDefault="00BA1659" w:rsidP="00595768">
            <w:pPr>
              <w:pStyle w:val="ListParagraph"/>
              <w:numPr>
                <w:ilvl w:val="1"/>
                <w:numId w:val="1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 xml:space="preserve">Traditional: does not include modified journal-paper formats. </w:t>
            </w:r>
            <w:r w:rsidR="00133D71" w:rsidRPr="002F1C4E">
              <w:rPr>
                <w:rFonts w:cstheme="minorHAnsi"/>
                <w:szCs w:val="16"/>
              </w:rPr>
              <w:t>REFERENCES</w:t>
            </w:r>
            <w:r w:rsidR="002F1C4E">
              <w:rPr>
                <w:rFonts w:cstheme="minorHAnsi"/>
                <w:szCs w:val="16"/>
              </w:rPr>
              <w:t xml:space="preserve"> and</w:t>
            </w:r>
            <w:r w:rsidRPr="00322A13">
              <w:rPr>
                <w:rFonts w:cstheme="minorHAnsi"/>
                <w:szCs w:val="16"/>
              </w:rPr>
              <w:t xml:space="preserve"> A</w:t>
            </w:r>
            <w:r w:rsidR="002F1C4E">
              <w:rPr>
                <w:rFonts w:cstheme="minorHAnsi"/>
                <w:szCs w:val="16"/>
              </w:rPr>
              <w:t>PPENDICES</w:t>
            </w:r>
            <w:r w:rsidRPr="00322A13">
              <w:rPr>
                <w:rFonts w:cstheme="minorHAnsi"/>
                <w:szCs w:val="16"/>
              </w:rPr>
              <w:t xml:space="preserve"> are included at the end of the thesis/dissertation.</w:t>
            </w:r>
          </w:p>
          <w:p w14:paraId="56D0E7A6" w14:textId="28FB10B0" w:rsidR="00BA1659" w:rsidRPr="00322A13" w:rsidRDefault="00BA1659" w:rsidP="00595768">
            <w:pPr>
              <w:pStyle w:val="ListParagraph"/>
              <w:numPr>
                <w:ilvl w:val="1"/>
                <w:numId w:val="1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 xml:space="preserve">Journal </w:t>
            </w:r>
            <w:r w:rsidR="007C39F1">
              <w:rPr>
                <w:rFonts w:cstheme="minorHAnsi"/>
                <w:szCs w:val="16"/>
              </w:rPr>
              <w:t>article</w:t>
            </w:r>
            <w:r w:rsidRPr="00322A13">
              <w:rPr>
                <w:rFonts w:cstheme="minorHAnsi"/>
                <w:szCs w:val="16"/>
              </w:rPr>
              <w:t xml:space="preserve">: at least one chapter is a journal </w:t>
            </w:r>
            <w:r w:rsidR="007C39F1">
              <w:rPr>
                <w:rFonts w:cstheme="minorHAnsi"/>
                <w:szCs w:val="16"/>
              </w:rPr>
              <w:t>article</w:t>
            </w:r>
            <w:r w:rsidRPr="00322A13">
              <w:rPr>
                <w:rFonts w:cstheme="minorHAnsi"/>
                <w:szCs w:val="16"/>
              </w:rPr>
              <w:t xml:space="preserve"> planned to be submitted, submitted, or published. The format includes an abstract for the entire thesis/dissertation prior to Chapter 1. Author names and affiliations, an </w:t>
            </w:r>
            <w:r w:rsidR="00133D71">
              <w:rPr>
                <w:rFonts w:cstheme="minorHAnsi"/>
                <w:szCs w:val="16"/>
              </w:rPr>
              <w:t>A</w:t>
            </w:r>
            <w:r w:rsidRPr="00322A13">
              <w:rPr>
                <w:rFonts w:cstheme="minorHAnsi"/>
                <w:szCs w:val="16"/>
              </w:rPr>
              <w:t xml:space="preserve">bstract and introduction </w:t>
            </w:r>
            <w:r w:rsidR="00133D71">
              <w:rPr>
                <w:rFonts w:cstheme="minorHAnsi"/>
                <w:szCs w:val="16"/>
              </w:rPr>
              <w:t>begin</w:t>
            </w:r>
            <w:r w:rsidR="00133D71" w:rsidRPr="00322A13">
              <w:rPr>
                <w:rFonts w:cstheme="minorHAnsi"/>
                <w:szCs w:val="16"/>
              </w:rPr>
              <w:t xml:space="preserve"> </w:t>
            </w:r>
            <w:r w:rsidRPr="00322A13">
              <w:rPr>
                <w:rFonts w:cstheme="minorHAnsi"/>
                <w:szCs w:val="16"/>
              </w:rPr>
              <w:t xml:space="preserve">each journal </w:t>
            </w:r>
            <w:r w:rsidR="007C39F1">
              <w:rPr>
                <w:rFonts w:cstheme="minorHAnsi"/>
                <w:szCs w:val="16"/>
              </w:rPr>
              <w:t>article</w:t>
            </w:r>
            <w:r w:rsidRPr="00322A13">
              <w:rPr>
                <w:rFonts w:cstheme="minorHAnsi"/>
                <w:szCs w:val="16"/>
              </w:rPr>
              <w:t>.</w:t>
            </w:r>
          </w:p>
          <w:p w14:paraId="2753A166" w14:textId="7B2DEA25" w:rsidR="00BA1659" w:rsidRPr="00322A13" w:rsidRDefault="00BA1659" w:rsidP="0059576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 xml:space="preserve">Download and read through the current template from the </w:t>
            </w:r>
            <w:hyperlink r:id="rId5" w:history="1">
              <w:r w:rsidR="00003EF5" w:rsidRPr="00003EF5">
                <w:rPr>
                  <w:rStyle w:val="Hyperlink"/>
                  <w:rFonts w:cstheme="minorHAnsi"/>
                  <w:szCs w:val="16"/>
                </w:rPr>
                <w:t>Center for Communication Excellence,</w:t>
              </w:r>
              <w:r w:rsidRPr="00003EF5">
                <w:rPr>
                  <w:rStyle w:val="Hyperlink"/>
                  <w:rFonts w:cstheme="minorHAnsi"/>
                  <w:szCs w:val="16"/>
                </w:rPr>
                <w:t xml:space="preserve"> Graduate College website</w:t>
              </w:r>
            </w:hyperlink>
          </w:p>
          <w:p w14:paraId="4E639494" w14:textId="4DA5C3A7" w:rsidR="00BA1659" w:rsidRPr="00322A13" w:rsidRDefault="008C7316" w:rsidP="00595768">
            <w:pPr>
              <w:pStyle w:val="ListParagraph"/>
              <w:numPr>
                <w:ilvl w:val="1"/>
                <w:numId w:val="1"/>
              </w:numPr>
              <w:rPr>
                <w:rFonts w:cstheme="minorHAnsi"/>
                <w:szCs w:val="16"/>
              </w:rPr>
            </w:pPr>
            <w:hyperlink r:id="rId6" w:history="1">
              <w:r w:rsidR="00BA1659" w:rsidRPr="003756E4">
                <w:rPr>
                  <w:rStyle w:val="Hyperlink"/>
                  <w:rFonts w:cstheme="minorHAnsi"/>
                  <w:szCs w:val="16"/>
                </w:rPr>
                <w:t>Traditional—Microsoft Word template</w:t>
              </w:r>
            </w:hyperlink>
          </w:p>
          <w:p w14:paraId="5D47D964" w14:textId="35DA9C9D" w:rsidR="00BA1659" w:rsidRPr="00322A13" w:rsidRDefault="008C7316" w:rsidP="00595768">
            <w:pPr>
              <w:pStyle w:val="ListParagraph"/>
              <w:numPr>
                <w:ilvl w:val="1"/>
                <w:numId w:val="1"/>
              </w:numPr>
              <w:rPr>
                <w:rFonts w:cstheme="minorHAnsi"/>
                <w:szCs w:val="16"/>
              </w:rPr>
            </w:pPr>
            <w:hyperlink r:id="rId7" w:history="1">
              <w:r w:rsidR="00BA1659" w:rsidRPr="003756E4">
                <w:rPr>
                  <w:rStyle w:val="Hyperlink"/>
                  <w:rFonts w:cstheme="minorHAnsi"/>
                  <w:szCs w:val="16"/>
                </w:rPr>
                <w:t>Traditional—Overleaf LaTeX template</w:t>
              </w:r>
            </w:hyperlink>
          </w:p>
          <w:p w14:paraId="286BB330" w14:textId="58A100E4" w:rsidR="00BA1659" w:rsidRPr="00322A13" w:rsidRDefault="008C7316" w:rsidP="00595768">
            <w:pPr>
              <w:pStyle w:val="ListParagraph"/>
              <w:numPr>
                <w:ilvl w:val="1"/>
                <w:numId w:val="1"/>
              </w:numPr>
              <w:rPr>
                <w:rFonts w:cstheme="minorHAnsi"/>
                <w:szCs w:val="16"/>
              </w:rPr>
            </w:pPr>
            <w:hyperlink r:id="rId8" w:history="1">
              <w:r w:rsidR="00BA1659" w:rsidRPr="003756E4">
                <w:rPr>
                  <w:rStyle w:val="Hyperlink"/>
                  <w:rFonts w:cstheme="minorHAnsi"/>
                  <w:szCs w:val="16"/>
                </w:rPr>
                <w:t xml:space="preserve">Journal </w:t>
              </w:r>
              <w:r w:rsidR="00C25ADF" w:rsidRPr="003756E4">
                <w:rPr>
                  <w:rStyle w:val="Hyperlink"/>
                  <w:rFonts w:cstheme="minorHAnsi"/>
                  <w:szCs w:val="16"/>
                </w:rPr>
                <w:t>A</w:t>
              </w:r>
              <w:r w:rsidR="007C39F1" w:rsidRPr="003756E4">
                <w:rPr>
                  <w:rStyle w:val="Hyperlink"/>
                  <w:rFonts w:cstheme="minorHAnsi"/>
                  <w:szCs w:val="16"/>
                </w:rPr>
                <w:t>rticle</w:t>
              </w:r>
              <w:r w:rsidR="00BA1659" w:rsidRPr="003756E4">
                <w:rPr>
                  <w:rStyle w:val="Hyperlink"/>
                  <w:rFonts w:cstheme="minorHAnsi"/>
                  <w:szCs w:val="16"/>
                </w:rPr>
                <w:t>—Microsoft Word template</w:t>
              </w:r>
            </w:hyperlink>
          </w:p>
          <w:p w14:paraId="073DD4BF" w14:textId="38684967" w:rsidR="00BA1659" w:rsidRPr="00322A13" w:rsidRDefault="008C7316" w:rsidP="007C39F1">
            <w:pPr>
              <w:pStyle w:val="ListParagraph"/>
              <w:numPr>
                <w:ilvl w:val="1"/>
                <w:numId w:val="1"/>
              </w:numPr>
              <w:rPr>
                <w:rFonts w:cstheme="minorHAnsi"/>
                <w:szCs w:val="16"/>
              </w:rPr>
            </w:pPr>
            <w:hyperlink r:id="rId9" w:history="1">
              <w:r w:rsidR="00BA1659" w:rsidRPr="003756E4">
                <w:rPr>
                  <w:rStyle w:val="Hyperlink"/>
                  <w:rFonts w:cstheme="minorHAnsi"/>
                  <w:szCs w:val="16"/>
                </w:rPr>
                <w:t xml:space="preserve">Journal </w:t>
              </w:r>
              <w:r w:rsidR="00C25ADF" w:rsidRPr="003756E4">
                <w:rPr>
                  <w:rStyle w:val="Hyperlink"/>
                  <w:rFonts w:cstheme="minorHAnsi"/>
                  <w:szCs w:val="16"/>
                </w:rPr>
                <w:t>A</w:t>
              </w:r>
              <w:r w:rsidR="007C39F1" w:rsidRPr="003756E4">
                <w:rPr>
                  <w:rStyle w:val="Hyperlink"/>
                  <w:rFonts w:cstheme="minorHAnsi"/>
                  <w:szCs w:val="16"/>
                </w:rPr>
                <w:t>rticle</w:t>
              </w:r>
              <w:r w:rsidR="00BA1659" w:rsidRPr="003756E4">
                <w:rPr>
                  <w:rStyle w:val="Hyperlink"/>
                  <w:rFonts w:cstheme="minorHAnsi"/>
                  <w:szCs w:val="16"/>
                </w:rPr>
                <w:t>—Overleaf LaTeX template</w:t>
              </w:r>
            </w:hyperlink>
          </w:p>
        </w:tc>
      </w:tr>
      <w:tr w:rsidR="00BA1659" w:rsidRPr="00322A13" w14:paraId="3C6CFFF9" w14:textId="77777777" w:rsidTr="00595768">
        <w:trPr>
          <w:cantSplit/>
        </w:trPr>
        <w:tc>
          <w:tcPr>
            <w:tcW w:w="5000" w:type="pct"/>
          </w:tcPr>
          <w:p w14:paraId="15CD1786" w14:textId="6AEA90D3" w:rsidR="00BA1659" w:rsidRPr="00322A13" w:rsidRDefault="00BA1659" w:rsidP="00595768">
            <w:pPr>
              <w:pStyle w:val="Heading1"/>
              <w:keepNext w:val="0"/>
              <w:keepLines w:val="0"/>
              <w:outlineLvl w:val="0"/>
            </w:pPr>
            <w:r w:rsidRPr="00322A13">
              <w:t>Margins</w:t>
            </w:r>
            <w:r w:rsidR="007D1FC2">
              <w:t xml:space="preserve"> and Fonts</w:t>
            </w:r>
          </w:p>
          <w:p w14:paraId="780C3D61" w14:textId="77777777" w:rsidR="00BA1659" w:rsidRPr="00322A13" w:rsidRDefault="00BA1659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1” margins top, bottom, left, and right</w:t>
            </w:r>
          </w:p>
          <w:p w14:paraId="4C91A4DE" w14:textId="43C2E2CB" w:rsidR="00BA1659" w:rsidRDefault="00BA1659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All text, tables, figures, and schemas are within the margins</w:t>
            </w:r>
          </w:p>
          <w:p w14:paraId="26834E34" w14:textId="7A40BE40" w:rsidR="007D1FC2" w:rsidRPr="00322A13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Same standard proportional font (</w:t>
            </w:r>
            <w:r w:rsidRPr="00322A13">
              <w:rPr>
                <w:rFonts w:cstheme="minorHAnsi"/>
                <w:szCs w:val="16"/>
              </w:rPr>
              <w:t>Arial, Times New Roman, Calibri, Cambria)</w:t>
            </w:r>
            <w:r>
              <w:rPr>
                <w:rFonts w:cstheme="minorHAnsi"/>
                <w:szCs w:val="16"/>
              </w:rPr>
              <w:t xml:space="preserve"> used for </w:t>
            </w:r>
            <w:r w:rsidRPr="007D1FC2">
              <w:rPr>
                <w:rFonts w:cstheme="minorHAnsi"/>
                <w:b/>
                <w:bCs/>
                <w:szCs w:val="16"/>
              </w:rPr>
              <w:t>all</w:t>
            </w:r>
            <w:r>
              <w:rPr>
                <w:rFonts w:cstheme="minorHAnsi"/>
                <w:szCs w:val="16"/>
              </w:rPr>
              <w:t xml:space="preserve"> text, except text in the Appendices</w:t>
            </w:r>
          </w:p>
          <w:p w14:paraId="5249CCFC" w14:textId="77777777" w:rsidR="00BA1659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12-point font used for page numbers, body text, headings</w:t>
            </w:r>
          </w:p>
          <w:p w14:paraId="3A335E49" w14:textId="262A5EAE" w:rsidR="007D1FC2" w:rsidRPr="007D1FC2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8-</w:t>
            </w:r>
            <w:r w:rsidR="00B721C7">
              <w:rPr>
                <w:rFonts w:cstheme="minorHAnsi"/>
                <w:szCs w:val="16"/>
              </w:rPr>
              <w:t>12</w:t>
            </w:r>
            <w:r w:rsidR="00D73362">
              <w:rPr>
                <w:rFonts w:cstheme="minorHAnsi"/>
                <w:szCs w:val="16"/>
              </w:rPr>
              <w:t xml:space="preserve"> </w:t>
            </w:r>
            <w:r w:rsidR="00B721C7">
              <w:rPr>
                <w:rFonts w:cstheme="minorHAnsi"/>
                <w:szCs w:val="16"/>
              </w:rPr>
              <w:t>point</w:t>
            </w:r>
            <w:r>
              <w:rPr>
                <w:rFonts w:cstheme="minorHAnsi"/>
                <w:szCs w:val="16"/>
              </w:rPr>
              <w:t xml:space="preserve"> font used for tables, figures, and captions.</w:t>
            </w:r>
          </w:p>
        </w:tc>
      </w:tr>
      <w:tr w:rsidR="00BA1659" w:rsidRPr="00322A13" w14:paraId="740FEDEE" w14:textId="77777777" w:rsidTr="00595768">
        <w:trPr>
          <w:cantSplit/>
        </w:trPr>
        <w:tc>
          <w:tcPr>
            <w:tcW w:w="5000" w:type="pct"/>
          </w:tcPr>
          <w:p w14:paraId="0F059364" w14:textId="77777777" w:rsidR="00BA1659" w:rsidRPr="00322A13" w:rsidRDefault="00BA1659" w:rsidP="00595768">
            <w:pPr>
              <w:pStyle w:val="Heading1"/>
              <w:keepNext w:val="0"/>
              <w:keepLines w:val="0"/>
              <w:outlineLvl w:val="0"/>
            </w:pPr>
            <w:r w:rsidRPr="00322A13">
              <w:t>Page numbers</w:t>
            </w:r>
          </w:p>
          <w:p w14:paraId="536EF76D" w14:textId="0A8B9724" w:rsidR="007D1FC2" w:rsidRPr="00322A13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Preliminary pages (before Chapter 1) numbered with lower-case Roman numerals</w:t>
            </w:r>
            <w:r w:rsidR="003756E4">
              <w:rPr>
                <w:rFonts w:cstheme="minorHAnsi"/>
                <w:szCs w:val="16"/>
              </w:rPr>
              <w:t xml:space="preserve"> (e.g., </w:t>
            </w:r>
            <w:r w:rsidR="00F04267">
              <w:rPr>
                <w:rFonts w:cstheme="minorHAnsi"/>
                <w:szCs w:val="16"/>
              </w:rPr>
              <w:t>ii, iii, iv</w:t>
            </w:r>
            <w:r w:rsidR="003756E4">
              <w:rPr>
                <w:rFonts w:cstheme="minorHAnsi"/>
                <w:szCs w:val="16"/>
              </w:rPr>
              <w:t>)</w:t>
            </w:r>
          </w:p>
          <w:p w14:paraId="031B061F" w14:textId="2831F1C2" w:rsidR="007D1FC2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Numbering </w:t>
            </w:r>
            <w:r w:rsidR="00F04267">
              <w:rPr>
                <w:rFonts w:cstheme="minorHAnsi"/>
                <w:szCs w:val="16"/>
              </w:rPr>
              <w:t xml:space="preserve">begins </w:t>
            </w:r>
            <w:r>
              <w:rPr>
                <w:rFonts w:cstheme="minorHAnsi"/>
                <w:szCs w:val="16"/>
              </w:rPr>
              <w:t>at “ii” on the page following the title page</w:t>
            </w:r>
          </w:p>
          <w:p w14:paraId="4919739A" w14:textId="1F14635D" w:rsidR="007D1FC2" w:rsidRPr="00322A13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 xml:space="preserve">Chapter 1 </w:t>
            </w:r>
            <w:r w:rsidR="00F04267">
              <w:rPr>
                <w:rFonts w:cstheme="minorHAnsi"/>
                <w:szCs w:val="16"/>
              </w:rPr>
              <w:t xml:space="preserve">begins </w:t>
            </w:r>
            <w:r>
              <w:rPr>
                <w:rFonts w:cstheme="minorHAnsi"/>
                <w:szCs w:val="16"/>
              </w:rPr>
              <w:t>with “1”</w:t>
            </w:r>
          </w:p>
          <w:p w14:paraId="1FA41430" w14:textId="77777777" w:rsidR="007D1FC2" w:rsidRPr="00322A13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Page numbering sequential through end of document</w:t>
            </w:r>
          </w:p>
          <w:p w14:paraId="63F42497" w14:textId="2631A9F9" w:rsidR="00BA1659" w:rsidRDefault="007D1FC2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Page orientation:</w:t>
            </w:r>
          </w:p>
          <w:p w14:paraId="5A526DA7" w14:textId="500E2DB1" w:rsidR="007D1FC2" w:rsidRDefault="007D1FC2" w:rsidP="00595768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Portrait-oriented pages: </w:t>
            </w:r>
            <w:r w:rsidR="00D73362">
              <w:rPr>
                <w:rFonts w:cstheme="minorHAnsi"/>
                <w:szCs w:val="16"/>
              </w:rPr>
              <w:t>P</w:t>
            </w:r>
            <w:r>
              <w:rPr>
                <w:rFonts w:cstheme="minorHAnsi"/>
                <w:szCs w:val="16"/>
              </w:rPr>
              <w:t>age number appears at the top of the page, centered</w:t>
            </w:r>
          </w:p>
          <w:p w14:paraId="406A2890" w14:textId="370E5F56" w:rsidR="007D1FC2" w:rsidRPr="00322A13" w:rsidRDefault="007D1FC2" w:rsidP="00595768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Landscape-oriented pages: </w:t>
            </w:r>
            <w:r w:rsidR="00D73362">
              <w:rPr>
                <w:rFonts w:cstheme="minorHAnsi"/>
                <w:szCs w:val="16"/>
              </w:rPr>
              <w:t>P</w:t>
            </w:r>
            <w:r>
              <w:rPr>
                <w:rFonts w:cstheme="minorHAnsi"/>
                <w:szCs w:val="16"/>
              </w:rPr>
              <w:t>age numbers appear at the right side of the margin, centered, and rotated 90 degrees to the right</w:t>
            </w:r>
          </w:p>
          <w:p w14:paraId="6DCAC4F3" w14:textId="1F84C445" w:rsidR="00BA1659" w:rsidRPr="007D1FC2" w:rsidRDefault="00BA1659" w:rsidP="0059576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Font and font size same as body text</w:t>
            </w:r>
          </w:p>
        </w:tc>
      </w:tr>
      <w:tr w:rsidR="00BA1659" w:rsidRPr="00322A13" w14:paraId="044F2B7E" w14:textId="77777777" w:rsidTr="00595768">
        <w:trPr>
          <w:cantSplit/>
        </w:trPr>
        <w:tc>
          <w:tcPr>
            <w:tcW w:w="5000" w:type="pct"/>
          </w:tcPr>
          <w:p w14:paraId="50EC5460" w14:textId="77777777" w:rsidR="00BA1659" w:rsidRPr="00322A13" w:rsidRDefault="00BA1659" w:rsidP="00595768">
            <w:pPr>
              <w:pStyle w:val="Heading1"/>
              <w:keepNext w:val="0"/>
              <w:keepLines w:val="0"/>
              <w:outlineLvl w:val="0"/>
            </w:pPr>
            <w:r w:rsidRPr="00322A13">
              <w:t>Headings</w:t>
            </w:r>
          </w:p>
          <w:p w14:paraId="156DD2C6" w14:textId="20EA1D95" w:rsidR="00BA1659" w:rsidRPr="00322A13" w:rsidRDefault="007D1FC2" w:rsidP="00595768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At least two lines of a paragraph appear under a heading</w:t>
            </w:r>
          </w:p>
          <w:p w14:paraId="5312ADE0" w14:textId="36772805" w:rsidR="007D1FC2" w:rsidRDefault="007D1FC2" w:rsidP="00595768">
            <w:pPr>
              <w:pStyle w:val="Heading2"/>
              <w:keepNext w:val="0"/>
              <w:keepLines w:val="0"/>
              <w:outlineLvl w:val="1"/>
            </w:pPr>
            <w:r>
              <w:t>Level 0</w:t>
            </w:r>
          </w:p>
          <w:p w14:paraId="14472242" w14:textId="79CDC664" w:rsidR="007D1FC2" w:rsidRDefault="007D1FC2" w:rsidP="00595768">
            <w:pPr>
              <w:pStyle w:val="ListParagraph"/>
              <w:numPr>
                <w:ilvl w:val="0"/>
                <w:numId w:val="21"/>
              </w:numPr>
            </w:pPr>
            <w:r>
              <w:t>Centered, bold, all letters capitalized</w:t>
            </w:r>
            <w:r w:rsidR="00D216A1">
              <w:t xml:space="preserve">, </w:t>
            </w:r>
            <w:r w:rsidR="00D216A1">
              <w:rPr>
                <w:rFonts w:cstheme="minorHAnsi"/>
                <w:szCs w:val="16"/>
              </w:rPr>
              <w:t>at the top of a new page</w:t>
            </w:r>
          </w:p>
          <w:p w14:paraId="3E2AB0B3" w14:textId="610C35C1" w:rsidR="007D1FC2" w:rsidRDefault="007D1FC2" w:rsidP="00595768">
            <w:pPr>
              <w:pStyle w:val="ListParagraph"/>
              <w:numPr>
                <w:ilvl w:val="0"/>
                <w:numId w:val="21"/>
              </w:numPr>
            </w:pPr>
            <w:r>
              <w:t>Used for the following when section is present:</w:t>
            </w:r>
          </w:p>
          <w:p w14:paraId="2C7705FB" w14:textId="46B1EC03" w:rsidR="007D1FC2" w:rsidRDefault="00F04267" w:rsidP="00595768">
            <w:pPr>
              <w:pStyle w:val="ListParagraph"/>
              <w:numPr>
                <w:ilvl w:val="1"/>
                <w:numId w:val="21"/>
              </w:numPr>
            </w:pPr>
            <w:r w:rsidRPr="003756E4">
              <w:rPr>
                <w:b/>
                <w:bCs/>
              </w:rPr>
              <w:t>DEDICATION</w:t>
            </w:r>
            <w:r w:rsidR="007D1FC2">
              <w:t xml:space="preserve"> (does not appear in </w:t>
            </w:r>
            <w:r w:rsidRPr="00E168FB">
              <w:rPr>
                <w:b/>
                <w:bCs/>
              </w:rPr>
              <w:t xml:space="preserve">TABLE </w:t>
            </w:r>
            <w:r w:rsidRPr="00F04267">
              <w:rPr>
                <w:b/>
                <w:bCs/>
              </w:rPr>
              <w:t>OF</w:t>
            </w:r>
            <w:r w:rsidRPr="00E168FB">
              <w:rPr>
                <w:b/>
                <w:bCs/>
              </w:rPr>
              <w:t xml:space="preserve"> CONTENTS</w:t>
            </w:r>
            <w:r w:rsidR="007D1FC2">
              <w:t>)</w:t>
            </w:r>
          </w:p>
          <w:p w14:paraId="670F9757" w14:textId="32B8185D" w:rsidR="007D1FC2" w:rsidRDefault="00F04267" w:rsidP="00595768">
            <w:pPr>
              <w:pStyle w:val="ListParagraph"/>
              <w:numPr>
                <w:ilvl w:val="1"/>
                <w:numId w:val="21"/>
              </w:numPr>
            </w:pPr>
            <w:r w:rsidRPr="003756E4">
              <w:rPr>
                <w:b/>
                <w:bCs/>
              </w:rPr>
              <w:t xml:space="preserve">TABLE </w:t>
            </w:r>
            <w:r w:rsidRPr="00F04267">
              <w:rPr>
                <w:b/>
                <w:bCs/>
              </w:rPr>
              <w:t>OF</w:t>
            </w:r>
            <w:r w:rsidRPr="003756E4">
              <w:rPr>
                <w:b/>
                <w:bCs/>
              </w:rPr>
              <w:t xml:space="preserve"> CONTENTS</w:t>
            </w:r>
            <w:r>
              <w:t xml:space="preserve"> </w:t>
            </w:r>
            <w:r w:rsidR="007D1FC2">
              <w:t xml:space="preserve">(does not appear in </w:t>
            </w:r>
            <w:r w:rsidRPr="00E168FB">
              <w:rPr>
                <w:b/>
                <w:bCs/>
              </w:rPr>
              <w:t xml:space="preserve">TABLE </w:t>
            </w:r>
            <w:r w:rsidRPr="00F04267">
              <w:rPr>
                <w:b/>
                <w:bCs/>
              </w:rPr>
              <w:t>OF</w:t>
            </w:r>
            <w:r w:rsidRPr="00E168FB">
              <w:rPr>
                <w:b/>
                <w:bCs/>
              </w:rPr>
              <w:t xml:space="preserve"> CONTENTS</w:t>
            </w:r>
            <w:r w:rsidR="007D1FC2">
              <w:t>)</w:t>
            </w:r>
          </w:p>
          <w:p w14:paraId="6D97D7CC" w14:textId="0E1CFDAC" w:rsidR="007D1FC2" w:rsidRPr="003756E4" w:rsidRDefault="00F04267" w:rsidP="00595768">
            <w:pPr>
              <w:pStyle w:val="ListParagraph"/>
              <w:numPr>
                <w:ilvl w:val="1"/>
                <w:numId w:val="21"/>
              </w:numPr>
              <w:rPr>
                <w:b/>
                <w:bCs/>
              </w:rPr>
            </w:pPr>
            <w:r w:rsidRPr="003756E4">
              <w:rPr>
                <w:b/>
                <w:bCs/>
              </w:rPr>
              <w:t>LIST OF FIGURES</w:t>
            </w:r>
          </w:p>
          <w:p w14:paraId="2006DDBA" w14:textId="6F50CAA5" w:rsidR="007D1FC2" w:rsidRPr="003756E4" w:rsidRDefault="00F04267" w:rsidP="00595768">
            <w:pPr>
              <w:pStyle w:val="ListParagraph"/>
              <w:numPr>
                <w:ilvl w:val="1"/>
                <w:numId w:val="21"/>
              </w:numPr>
              <w:rPr>
                <w:b/>
                <w:bCs/>
              </w:rPr>
            </w:pPr>
            <w:r w:rsidRPr="003756E4">
              <w:rPr>
                <w:b/>
                <w:bCs/>
              </w:rPr>
              <w:t>LIST OF TABLES</w:t>
            </w:r>
          </w:p>
          <w:p w14:paraId="20AD0E51" w14:textId="517AFA0E" w:rsidR="007D1FC2" w:rsidRPr="003756E4" w:rsidRDefault="00F04267" w:rsidP="00595768">
            <w:pPr>
              <w:pStyle w:val="ListParagraph"/>
              <w:numPr>
                <w:ilvl w:val="1"/>
                <w:numId w:val="21"/>
              </w:numPr>
              <w:rPr>
                <w:b/>
                <w:bCs/>
              </w:rPr>
            </w:pPr>
            <w:r w:rsidRPr="003756E4">
              <w:rPr>
                <w:b/>
                <w:bCs/>
              </w:rPr>
              <w:t>NOMENCLATURE</w:t>
            </w:r>
          </w:p>
          <w:p w14:paraId="0F72BA0F" w14:textId="7203A5C2" w:rsidR="007D1FC2" w:rsidRPr="003756E4" w:rsidRDefault="00F04267" w:rsidP="00595768">
            <w:pPr>
              <w:pStyle w:val="ListParagraph"/>
              <w:numPr>
                <w:ilvl w:val="1"/>
                <w:numId w:val="21"/>
              </w:numPr>
              <w:rPr>
                <w:b/>
                <w:bCs/>
              </w:rPr>
            </w:pPr>
            <w:r w:rsidRPr="003756E4">
              <w:rPr>
                <w:b/>
                <w:bCs/>
              </w:rPr>
              <w:t>ACKNOWLEDGEMENTS</w:t>
            </w:r>
          </w:p>
          <w:p w14:paraId="7A0CF1DA" w14:textId="06D4D277" w:rsidR="007D1FC2" w:rsidRPr="003756E4" w:rsidRDefault="00F04267" w:rsidP="00595768">
            <w:pPr>
              <w:pStyle w:val="ListParagraph"/>
              <w:numPr>
                <w:ilvl w:val="1"/>
                <w:numId w:val="21"/>
              </w:numPr>
              <w:rPr>
                <w:b/>
                <w:bCs/>
              </w:rPr>
            </w:pPr>
            <w:r w:rsidRPr="003756E4">
              <w:rPr>
                <w:b/>
                <w:bCs/>
              </w:rPr>
              <w:t>ABSTRACT</w:t>
            </w:r>
          </w:p>
          <w:p w14:paraId="10C02EF2" w14:textId="6BD582BD" w:rsidR="007D1FC2" w:rsidRDefault="00F04267" w:rsidP="00595768">
            <w:pPr>
              <w:pStyle w:val="ListParagraph"/>
              <w:numPr>
                <w:ilvl w:val="1"/>
                <w:numId w:val="21"/>
              </w:numPr>
            </w:pPr>
            <w:r w:rsidRPr="003756E4">
              <w:rPr>
                <w:b/>
                <w:bCs/>
              </w:rPr>
              <w:t xml:space="preserve">REFERENCES/BIBLIOGRAPHY </w:t>
            </w:r>
            <w:r w:rsidR="007D1FC2">
              <w:t>(traditional format only)</w:t>
            </w:r>
          </w:p>
          <w:p w14:paraId="1D7106C2" w14:textId="1C53C7C2" w:rsidR="007D1FC2" w:rsidRPr="007D1FC2" w:rsidRDefault="002D0C54" w:rsidP="00595768">
            <w:pPr>
              <w:pStyle w:val="ListParagraph"/>
              <w:numPr>
                <w:ilvl w:val="1"/>
                <w:numId w:val="21"/>
              </w:numPr>
            </w:pPr>
            <w:r>
              <w:rPr>
                <w:b/>
                <w:bCs/>
              </w:rPr>
              <w:t>APPENDICES</w:t>
            </w:r>
            <w:r w:rsidR="007D1FC2">
              <w:t xml:space="preserve"> (traditional format only)</w:t>
            </w:r>
          </w:p>
          <w:p w14:paraId="313BBEFC" w14:textId="0E28ECD7" w:rsidR="00BA1659" w:rsidRPr="00322A13" w:rsidRDefault="00BA1659" w:rsidP="00595768">
            <w:pPr>
              <w:pStyle w:val="Heading2"/>
              <w:keepNext w:val="0"/>
              <w:keepLines w:val="0"/>
              <w:outlineLvl w:val="1"/>
            </w:pPr>
            <w:r w:rsidRPr="00322A13">
              <w:t>Level 1</w:t>
            </w:r>
          </w:p>
          <w:p w14:paraId="058D780C" w14:textId="5B8B897E" w:rsidR="00BA1659" w:rsidRPr="00322A13" w:rsidRDefault="007D1FC2" w:rsidP="0059576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Centered, bold, </w:t>
            </w:r>
            <w:r w:rsidR="00D216A1">
              <w:rPr>
                <w:rFonts w:cstheme="minorHAnsi"/>
                <w:szCs w:val="16"/>
              </w:rPr>
              <w:t xml:space="preserve">all </w:t>
            </w:r>
            <w:r>
              <w:rPr>
                <w:rFonts w:cstheme="minorHAnsi"/>
                <w:szCs w:val="16"/>
              </w:rPr>
              <w:t>letter</w:t>
            </w:r>
            <w:r w:rsidR="00D216A1">
              <w:rPr>
                <w:rFonts w:cstheme="minorHAnsi"/>
                <w:szCs w:val="16"/>
              </w:rPr>
              <w:t>s</w:t>
            </w:r>
            <w:r>
              <w:rPr>
                <w:rFonts w:cstheme="minorHAnsi"/>
                <w:szCs w:val="16"/>
              </w:rPr>
              <w:t xml:space="preserve"> capitalized, at the top of a new page</w:t>
            </w:r>
          </w:p>
          <w:p w14:paraId="1F430508" w14:textId="0C3E701E" w:rsidR="00BA1659" w:rsidRDefault="00BA1659" w:rsidP="0059576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12-point font</w:t>
            </w:r>
          </w:p>
          <w:p w14:paraId="525FD87C" w14:textId="13C33979" w:rsidR="007D1FC2" w:rsidRDefault="007D1FC2" w:rsidP="0059576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Single-spaced</w:t>
            </w:r>
            <w:r w:rsidR="00D216A1">
              <w:rPr>
                <w:rFonts w:cstheme="minorHAnsi"/>
                <w:szCs w:val="16"/>
              </w:rPr>
              <w:t>, double-space before paragraph text</w:t>
            </w:r>
          </w:p>
          <w:p w14:paraId="09F2979D" w14:textId="13267B38" w:rsidR="007D1FC2" w:rsidRPr="00322A13" w:rsidRDefault="007D1FC2" w:rsidP="0059576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Used only for chapter titles</w:t>
            </w:r>
          </w:p>
          <w:p w14:paraId="0AECA705" w14:textId="77777777" w:rsidR="00BA1659" w:rsidRPr="00322A13" w:rsidRDefault="00BA1659" w:rsidP="00595768">
            <w:pPr>
              <w:pStyle w:val="Heading2"/>
              <w:keepNext w:val="0"/>
              <w:keepLines w:val="0"/>
              <w:outlineLvl w:val="1"/>
            </w:pPr>
            <w:r w:rsidRPr="00322A13">
              <w:t>Level 2+</w:t>
            </w:r>
          </w:p>
          <w:p w14:paraId="33D021E4" w14:textId="77777777" w:rsidR="00BA1659" w:rsidRPr="00322A13" w:rsidRDefault="00BA1659" w:rsidP="0059576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Each heading level has a unique text format (capitalization, bold, italics, alignment, indentation)</w:t>
            </w:r>
          </w:p>
          <w:p w14:paraId="783A7B6A" w14:textId="77777777" w:rsidR="00BA1659" w:rsidRDefault="007D1FC2" w:rsidP="0059576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Heading levels must be consistent:</w:t>
            </w:r>
          </w:p>
          <w:p w14:paraId="1AB3DF34" w14:textId="6189A30B" w:rsidR="007D1FC2" w:rsidRDefault="007D1FC2" w:rsidP="00595768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Traditional format: </w:t>
            </w:r>
            <w:r w:rsidR="0096419C">
              <w:rPr>
                <w:rFonts w:cstheme="minorHAnsi"/>
                <w:szCs w:val="16"/>
              </w:rPr>
              <w:t>A</w:t>
            </w:r>
            <w:r>
              <w:rPr>
                <w:rFonts w:cstheme="minorHAnsi"/>
                <w:szCs w:val="16"/>
              </w:rPr>
              <w:t>cross entire document</w:t>
            </w:r>
          </w:p>
          <w:p w14:paraId="29F4B9B4" w14:textId="67FA8729" w:rsidR="007D1FC2" w:rsidRPr="00322A13" w:rsidRDefault="007D1FC2" w:rsidP="00595768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Journal article format: </w:t>
            </w:r>
            <w:r w:rsidR="0096419C">
              <w:rPr>
                <w:rFonts w:cstheme="minorHAnsi"/>
                <w:szCs w:val="16"/>
              </w:rPr>
              <w:t>W</w:t>
            </w:r>
            <w:r>
              <w:rPr>
                <w:rFonts w:cstheme="minorHAnsi"/>
                <w:szCs w:val="16"/>
              </w:rPr>
              <w:t>ithin each chapter</w:t>
            </w:r>
          </w:p>
        </w:tc>
      </w:tr>
      <w:tr w:rsidR="007D1FC2" w:rsidRPr="00595768" w14:paraId="6CEE735B" w14:textId="77777777" w:rsidTr="00595768">
        <w:trPr>
          <w:cantSplit/>
        </w:trPr>
        <w:tc>
          <w:tcPr>
            <w:tcW w:w="5000" w:type="pct"/>
          </w:tcPr>
          <w:p w14:paraId="63BD36DC" w14:textId="2DB14492" w:rsidR="007D1FC2" w:rsidRPr="00595768" w:rsidRDefault="00F442B7" w:rsidP="00595768">
            <w:pPr>
              <w:keepNext/>
              <w:spacing w:before="240"/>
              <w:rPr>
                <w:b/>
                <w:bCs/>
                <w:color w:val="C00000"/>
                <w:sz w:val="20"/>
                <w:szCs w:val="28"/>
              </w:rPr>
            </w:pPr>
            <w:r w:rsidRPr="00595768">
              <w:rPr>
                <w:b/>
                <w:bCs/>
                <w:color w:val="C00000"/>
                <w:sz w:val="20"/>
                <w:szCs w:val="28"/>
              </w:rPr>
              <w:lastRenderedPageBreak/>
              <w:t>PRELIMINARY PAGES</w:t>
            </w:r>
          </w:p>
        </w:tc>
      </w:tr>
      <w:tr w:rsidR="00BA1659" w:rsidRPr="00322A13" w14:paraId="0B252AA6" w14:textId="77777777" w:rsidTr="00595768">
        <w:trPr>
          <w:cantSplit/>
        </w:trPr>
        <w:tc>
          <w:tcPr>
            <w:tcW w:w="5000" w:type="pct"/>
          </w:tcPr>
          <w:p w14:paraId="36E72A05" w14:textId="3B8C90E7" w:rsidR="00BA1659" w:rsidRPr="00322A13" w:rsidRDefault="007D1FC2" w:rsidP="00595768">
            <w:pPr>
              <w:pStyle w:val="Heading1"/>
              <w:keepNext w:val="0"/>
              <w:keepLines w:val="0"/>
              <w:outlineLvl w:val="0"/>
            </w:pPr>
            <w:r>
              <w:t>Preliminary Pages</w:t>
            </w:r>
          </w:p>
          <w:p w14:paraId="5FBE7D0A" w14:textId="77777777" w:rsidR="00BA1659" w:rsidRDefault="007D1FC2" w:rsidP="0059576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Pages in the following order (if included)</w:t>
            </w:r>
          </w:p>
          <w:p w14:paraId="6B2D93D6" w14:textId="77777777" w:rsidR="007D1FC2" w:rsidRDefault="00C20DCB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Title page (required)</w:t>
            </w:r>
          </w:p>
          <w:p w14:paraId="4248D549" w14:textId="59928A3C" w:rsidR="00C20DCB" w:rsidRDefault="003068EC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 w:rsidRPr="003068EC">
              <w:rPr>
                <w:rFonts w:cstheme="minorHAnsi"/>
                <w:b/>
                <w:bCs/>
                <w:szCs w:val="16"/>
              </w:rPr>
              <w:t>DEDICATION</w:t>
            </w:r>
            <w:r w:rsidR="00C20DCB">
              <w:rPr>
                <w:rFonts w:cstheme="minorHAnsi"/>
                <w:szCs w:val="16"/>
              </w:rPr>
              <w:t xml:space="preserve"> (optional)</w:t>
            </w:r>
          </w:p>
          <w:p w14:paraId="60723C8A" w14:textId="2B6A22D1" w:rsidR="00C20DCB" w:rsidRDefault="003068EC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 w:rsidRPr="003756E4">
              <w:rPr>
                <w:rFonts w:cstheme="minorHAnsi"/>
                <w:b/>
                <w:bCs/>
                <w:szCs w:val="16"/>
              </w:rPr>
              <w:t>TABLE OF CONTENTS</w:t>
            </w:r>
            <w:r>
              <w:rPr>
                <w:rFonts w:cstheme="minorHAnsi"/>
                <w:szCs w:val="16"/>
              </w:rPr>
              <w:t xml:space="preserve"> </w:t>
            </w:r>
            <w:r w:rsidR="00C20DCB">
              <w:rPr>
                <w:rFonts w:cstheme="minorHAnsi"/>
                <w:szCs w:val="16"/>
              </w:rPr>
              <w:t>(required)</w:t>
            </w:r>
          </w:p>
          <w:p w14:paraId="3DBE403A" w14:textId="64741EA0" w:rsidR="00C20DCB" w:rsidRDefault="003068EC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 w:rsidRPr="003068EC">
              <w:rPr>
                <w:rFonts w:cstheme="minorHAnsi"/>
                <w:b/>
                <w:bCs/>
                <w:szCs w:val="16"/>
              </w:rPr>
              <w:t>LIST OF TABLES</w:t>
            </w:r>
            <w:r>
              <w:rPr>
                <w:rFonts w:cstheme="minorHAnsi"/>
                <w:szCs w:val="16"/>
              </w:rPr>
              <w:t xml:space="preserve"> </w:t>
            </w:r>
            <w:r w:rsidR="00C20DCB">
              <w:rPr>
                <w:rFonts w:cstheme="minorHAnsi"/>
                <w:szCs w:val="16"/>
              </w:rPr>
              <w:t>(optional)</w:t>
            </w:r>
          </w:p>
          <w:p w14:paraId="5375B54F" w14:textId="307A3D7A" w:rsidR="00C20DCB" w:rsidRDefault="003068EC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 w:rsidRPr="003068EC">
              <w:rPr>
                <w:rFonts w:cstheme="minorHAnsi"/>
                <w:b/>
                <w:bCs/>
                <w:szCs w:val="16"/>
              </w:rPr>
              <w:t>LIST OF FIGURES</w:t>
            </w:r>
            <w:r>
              <w:rPr>
                <w:rFonts w:cstheme="minorHAnsi"/>
                <w:szCs w:val="16"/>
              </w:rPr>
              <w:t xml:space="preserve"> </w:t>
            </w:r>
            <w:r w:rsidR="00C20DCB">
              <w:rPr>
                <w:rFonts w:cstheme="minorHAnsi"/>
                <w:szCs w:val="16"/>
              </w:rPr>
              <w:t>(optional)</w:t>
            </w:r>
          </w:p>
          <w:p w14:paraId="20BF5302" w14:textId="67544B59" w:rsidR="00C20DCB" w:rsidRDefault="003068EC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 w:rsidRPr="003068EC">
              <w:rPr>
                <w:rFonts w:cstheme="minorHAnsi"/>
                <w:b/>
                <w:bCs/>
                <w:szCs w:val="16"/>
              </w:rPr>
              <w:t>NOMENCLATURE</w:t>
            </w:r>
            <w:r w:rsidR="00C20DCB">
              <w:rPr>
                <w:rFonts w:cstheme="minorHAnsi"/>
                <w:szCs w:val="16"/>
              </w:rPr>
              <w:t xml:space="preserve"> (optional)</w:t>
            </w:r>
          </w:p>
          <w:p w14:paraId="4A1583CA" w14:textId="1007E264" w:rsidR="00C20DCB" w:rsidRDefault="003068EC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 w:rsidRPr="003756E4">
              <w:rPr>
                <w:rFonts w:cstheme="minorHAnsi"/>
                <w:b/>
                <w:bCs/>
                <w:szCs w:val="16"/>
              </w:rPr>
              <w:t>ACKNOWLEDGMENTS</w:t>
            </w:r>
            <w:r w:rsidR="00C20DCB">
              <w:rPr>
                <w:rFonts w:cstheme="minorHAnsi"/>
                <w:szCs w:val="16"/>
              </w:rPr>
              <w:t xml:space="preserve"> (optional)</w:t>
            </w:r>
          </w:p>
          <w:p w14:paraId="098DF75F" w14:textId="70274A1F" w:rsidR="00C20DCB" w:rsidRPr="00322A13" w:rsidRDefault="003068EC" w:rsidP="00595768">
            <w:pPr>
              <w:pStyle w:val="ListParagraph"/>
              <w:numPr>
                <w:ilvl w:val="1"/>
                <w:numId w:val="7"/>
              </w:numPr>
              <w:rPr>
                <w:rFonts w:cstheme="minorHAnsi"/>
                <w:szCs w:val="16"/>
              </w:rPr>
            </w:pPr>
            <w:r w:rsidRPr="003756E4">
              <w:rPr>
                <w:rFonts w:cstheme="minorHAnsi"/>
                <w:b/>
                <w:bCs/>
                <w:szCs w:val="16"/>
              </w:rPr>
              <w:t>ABSTRACT</w:t>
            </w:r>
            <w:r w:rsidR="00C20DCB">
              <w:rPr>
                <w:rFonts w:cstheme="minorHAnsi"/>
                <w:szCs w:val="16"/>
              </w:rPr>
              <w:t xml:space="preserve"> (required)</w:t>
            </w:r>
            <w:r w:rsidR="003756E4">
              <w:rPr>
                <w:rFonts w:cstheme="minorHAnsi"/>
                <w:szCs w:val="16"/>
              </w:rPr>
              <w:t xml:space="preserve"> -</w:t>
            </w:r>
            <w:r w:rsidR="000D60EA">
              <w:rPr>
                <w:rFonts w:cstheme="minorHAnsi"/>
                <w:szCs w:val="16"/>
              </w:rPr>
              <w:t xml:space="preserve"> May use same for Pro</w:t>
            </w:r>
            <w:r w:rsidR="006123F5">
              <w:rPr>
                <w:rFonts w:cstheme="minorHAnsi"/>
                <w:szCs w:val="16"/>
              </w:rPr>
              <w:t>Q</w:t>
            </w:r>
            <w:r w:rsidR="000D60EA">
              <w:rPr>
                <w:rFonts w:cstheme="minorHAnsi"/>
                <w:szCs w:val="16"/>
              </w:rPr>
              <w:t>uest</w:t>
            </w:r>
          </w:p>
        </w:tc>
      </w:tr>
      <w:tr w:rsidR="00BA1659" w:rsidRPr="00322A13" w14:paraId="482BF774" w14:textId="77777777" w:rsidTr="00595768">
        <w:trPr>
          <w:cantSplit/>
        </w:trPr>
        <w:tc>
          <w:tcPr>
            <w:tcW w:w="5000" w:type="pct"/>
          </w:tcPr>
          <w:p w14:paraId="0A2AAAA4" w14:textId="469D6B18" w:rsidR="00BA1659" w:rsidRPr="00322A13" w:rsidRDefault="00BA1659" w:rsidP="00595768">
            <w:pPr>
              <w:pStyle w:val="Heading1"/>
              <w:keepNext w:val="0"/>
              <w:keepLines w:val="0"/>
              <w:outlineLvl w:val="0"/>
            </w:pPr>
            <w:r w:rsidRPr="00322A13">
              <w:t>Title Page</w:t>
            </w:r>
            <w:r w:rsidR="00C20DCB">
              <w:t xml:space="preserve"> (Required)</w:t>
            </w:r>
          </w:p>
          <w:p w14:paraId="3D01C34F" w14:textId="1F76F141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No page number appears</w:t>
            </w:r>
            <w:r w:rsidR="00C20DCB">
              <w:rPr>
                <w:rFonts w:cstheme="minorHAnsi"/>
                <w:szCs w:val="16"/>
              </w:rPr>
              <w:t xml:space="preserve">, but </w:t>
            </w:r>
            <w:r w:rsidRPr="00322A13">
              <w:rPr>
                <w:rFonts w:cstheme="minorHAnsi"/>
                <w:szCs w:val="16"/>
              </w:rPr>
              <w:t xml:space="preserve">implied </w:t>
            </w:r>
            <w:r w:rsidR="00C20DCB">
              <w:rPr>
                <w:rFonts w:cstheme="minorHAnsi"/>
                <w:szCs w:val="16"/>
              </w:rPr>
              <w:t xml:space="preserve">it is </w:t>
            </w:r>
            <w:r w:rsidRPr="00322A13">
              <w:rPr>
                <w:rFonts w:cstheme="minorHAnsi"/>
                <w:szCs w:val="16"/>
              </w:rPr>
              <w:t xml:space="preserve">page </w:t>
            </w:r>
            <w:r w:rsidR="000D60EA">
              <w:rPr>
                <w:rFonts w:cstheme="minorHAnsi"/>
                <w:szCs w:val="16"/>
              </w:rPr>
              <w:t>‘</w:t>
            </w:r>
            <w:r w:rsidR="003756E4">
              <w:rPr>
                <w:rFonts w:cstheme="minorHAnsi"/>
                <w:szCs w:val="16"/>
              </w:rPr>
              <w:t>i</w:t>
            </w:r>
            <w:r w:rsidR="000D60EA">
              <w:rPr>
                <w:rFonts w:cstheme="minorHAnsi"/>
                <w:szCs w:val="16"/>
              </w:rPr>
              <w:t>'</w:t>
            </w:r>
          </w:p>
          <w:p w14:paraId="07AE922F" w14:textId="11076C98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Title is</w:t>
            </w:r>
            <w:r w:rsidR="000D60EA">
              <w:rPr>
                <w:rFonts w:cstheme="minorHAnsi"/>
                <w:szCs w:val="16"/>
              </w:rPr>
              <w:t xml:space="preserve"> centered, bolded</w:t>
            </w:r>
            <w:r w:rsidRPr="00322A13">
              <w:rPr>
                <w:rFonts w:cstheme="minorHAnsi"/>
                <w:szCs w:val="16"/>
              </w:rPr>
              <w:t xml:space="preserve"> at top of </w:t>
            </w:r>
            <w:r w:rsidR="00C20DCB">
              <w:rPr>
                <w:rFonts w:cstheme="minorHAnsi"/>
                <w:szCs w:val="16"/>
              </w:rPr>
              <w:t xml:space="preserve">the </w:t>
            </w:r>
            <w:r w:rsidRPr="00322A13">
              <w:rPr>
                <w:rFonts w:cstheme="minorHAnsi"/>
                <w:szCs w:val="16"/>
              </w:rPr>
              <w:t>page</w:t>
            </w:r>
          </w:p>
          <w:p w14:paraId="4F2AC3E7" w14:textId="77777777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The first word in the title and the first word following a colon are capitalized</w:t>
            </w:r>
          </w:p>
          <w:p w14:paraId="36AA62EA" w14:textId="1D4825AE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Proper nouns</w:t>
            </w:r>
            <w:r w:rsidR="00C20DCB">
              <w:rPr>
                <w:rFonts w:cstheme="minorHAnsi"/>
                <w:szCs w:val="16"/>
              </w:rPr>
              <w:t xml:space="preserve"> and acronyms</w:t>
            </w:r>
            <w:r w:rsidRPr="00322A13">
              <w:rPr>
                <w:rFonts w:cstheme="minorHAnsi"/>
                <w:szCs w:val="16"/>
              </w:rPr>
              <w:t xml:space="preserve"> in the title are capitalized</w:t>
            </w:r>
          </w:p>
          <w:p w14:paraId="6A6CE1C8" w14:textId="77777777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Title does not contain a period</w:t>
            </w:r>
          </w:p>
          <w:p w14:paraId="6E1E9BEE" w14:textId="32B6B779" w:rsidR="00BA1659" w:rsidRDefault="00C20DCB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The word </w:t>
            </w:r>
            <w:r w:rsidR="00BA1659" w:rsidRPr="00322A13">
              <w:rPr>
                <w:rFonts w:cstheme="minorHAnsi"/>
                <w:szCs w:val="16"/>
              </w:rPr>
              <w:t>“by” is lowercase</w:t>
            </w:r>
          </w:p>
          <w:p w14:paraId="26A96BB5" w14:textId="62DF027A" w:rsidR="00C20DCB" w:rsidRPr="00322A13" w:rsidRDefault="00C20DCB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Student name is bold</w:t>
            </w:r>
            <w:r w:rsidR="006E4455">
              <w:rPr>
                <w:rFonts w:cstheme="minorHAnsi"/>
                <w:szCs w:val="16"/>
              </w:rPr>
              <w:t>ed</w:t>
            </w:r>
            <w:r>
              <w:rPr>
                <w:rFonts w:cstheme="minorHAnsi"/>
                <w:szCs w:val="16"/>
              </w:rPr>
              <w:t xml:space="preserve"> and matches name in AccessPlus</w:t>
            </w:r>
          </w:p>
          <w:p w14:paraId="7AA9740B" w14:textId="4C47509B" w:rsidR="00BA1659" w:rsidRDefault="00C20DCB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The word “</w:t>
            </w:r>
            <w:r w:rsidR="006E4455">
              <w:rPr>
                <w:rFonts w:cstheme="minorHAnsi"/>
                <w:szCs w:val="16"/>
              </w:rPr>
              <w:t>t</w:t>
            </w:r>
            <w:r>
              <w:rPr>
                <w:rFonts w:cstheme="minorHAnsi"/>
                <w:szCs w:val="16"/>
              </w:rPr>
              <w:t>hesis” or “</w:t>
            </w:r>
            <w:r w:rsidR="006E4455">
              <w:rPr>
                <w:rFonts w:cstheme="minorHAnsi"/>
                <w:szCs w:val="16"/>
              </w:rPr>
              <w:t>d</w:t>
            </w:r>
            <w:r>
              <w:rPr>
                <w:rFonts w:cstheme="minorHAnsi"/>
                <w:szCs w:val="16"/>
              </w:rPr>
              <w:t>issertation” is used in the “fulfillment of requirements” statement</w:t>
            </w:r>
          </w:p>
          <w:p w14:paraId="1651B73E" w14:textId="70DDCA5F" w:rsidR="00C20DCB" w:rsidRDefault="00C20DCB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The phrase “MASTER OF…” or “DOCTOR OF…” is used</w:t>
            </w:r>
          </w:p>
          <w:p w14:paraId="07A99F78" w14:textId="6B7B2D2F" w:rsidR="00C20DCB" w:rsidRPr="00322A13" w:rsidRDefault="00C20DCB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Only the Major(s) and (if applicable) the specialization(s) are listed (minors are </w:t>
            </w:r>
            <w:r>
              <w:rPr>
                <w:rFonts w:cstheme="minorHAnsi"/>
                <w:b/>
                <w:bCs/>
                <w:szCs w:val="16"/>
              </w:rPr>
              <w:t>not</w:t>
            </w:r>
            <w:r>
              <w:rPr>
                <w:rFonts w:cstheme="minorHAnsi"/>
                <w:szCs w:val="16"/>
              </w:rPr>
              <w:t xml:space="preserve"> listed)</w:t>
            </w:r>
          </w:p>
          <w:p w14:paraId="51D5D549" w14:textId="5826B9F6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 xml:space="preserve">Faculty names do not include titles or affiliations (e.g., Dr., Esq., Ph D., </w:t>
            </w:r>
            <w:r w:rsidR="006E4455">
              <w:rPr>
                <w:rFonts w:cstheme="minorHAnsi"/>
                <w:szCs w:val="16"/>
              </w:rPr>
              <w:t xml:space="preserve">Committee Member, </w:t>
            </w:r>
            <w:r w:rsidRPr="00322A13">
              <w:rPr>
                <w:rFonts w:cstheme="minorHAnsi"/>
                <w:szCs w:val="16"/>
              </w:rPr>
              <w:t>etc.)</w:t>
            </w:r>
          </w:p>
          <w:p w14:paraId="13644523" w14:textId="349AF3D4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 xml:space="preserve">“Major Professor” </w:t>
            </w:r>
            <w:r w:rsidR="00C20DCB">
              <w:rPr>
                <w:rFonts w:cstheme="minorHAnsi"/>
                <w:szCs w:val="16"/>
              </w:rPr>
              <w:t>is listed</w:t>
            </w:r>
            <w:r w:rsidRPr="00322A13">
              <w:rPr>
                <w:rFonts w:cstheme="minorHAnsi"/>
                <w:szCs w:val="16"/>
              </w:rPr>
              <w:t xml:space="preserve"> after respective faculty’s name</w:t>
            </w:r>
          </w:p>
          <w:p w14:paraId="08BD0D9C" w14:textId="2FD8E28F" w:rsidR="00BA1659" w:rsidRPr="00322A13" w:rsidRDefault="00BA1659" w:rsidP="00595768">
            <w:pPr>
              <w:pStyle w:val="ListParagraph"/>
              <w:numPr>
                <w:ilvl w:val="1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For co-major professors, “Co-major Professor” appears after both names</w:t>
            </w:r>
            <w:r w:rsidR="00C20DCB">
              <w:rPr>
                <w:rFonts w:cstheme="minorHAnsi"/>
                <w:szCs w:val="16"/>
              </w:rPr>
              <w:t xml:space="preserve">; </w:t>
            </w:r>
            <w:r w:rsidR="00C20DCB">
              <w:rPr>
                <w:rFonts w:cstheme="minorHAnsi"/>
                <w:b/>
                <w:bCs/>
                <w:szCs w:val="16"/>
              </w:rPr>
              <w:t>do not</w:t>
            </w:r>
            <w:r w:rsidR="00C20DCB">
              <w:rPr>
                <w:rFonts w:cstheme="minorHAnsi"/>
                <w:szCs w:val="16"/>
              </w:rPr>
              <w:t xml:space="preserve"> use “Major Professor”</w:t>
            </w:r>
          </w:p>
          <w:p w14:paraId="57BFCE7F" w14:textId="7DDDB06F" w:rsidR="00BA1659" w:rsidRPr="00322A13" w:rsidRDefault="006E4455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 xml:space="preserve">Program of Study and </w:t>
            </w:r>
            <w:r w:rsidR="00BA1659" w:rsidRPr="00322A13">
              <w:rPr>
                <w:rFonts w:cstheme="minorHAnsi"/>
                <w:szCs w:val="16"/>
              </w:rPr>
              <w:t xml:space="preserve">Committee </w:t>
            </w:r>
            <w:r w:rsidR="00C20DCB">
              <w:rPr>
                <w:rFonts w:cstheme="minorHAnsi"/>
                <w:szCs w:val="16"/>
              </w:rPr>
              <w:t xml:space="preserve">member </w:t>
            </w:r>
            <w:r w:rsidR="00BA1659" w:rsidRPr="00322A13">
              <w:rPr>
                <w:rFonts w:cstheme="minorHAnsi"/>
                <w:szCs w:val="16"/>
              </w:rPr>
              <w:t>names are single-spaced</w:t>
            </w:r>
          </w:p>
          <w:p w14:paraId="7461BA25" w14:textId="4FC48A10" w:rsidR="00BA1659" w:rsidRPr="00322A13" w:rsidRDefault="00C20DCB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The word “</w:t>
            </w:r>
            <w:r w:rsidR="006E4455">
              <w:rPr>
                <w:rFonts w:cstheme="minorHAnsi"/>
                <w:szCs w:val="16"/>
              </w:rPr>
              <w:t>t</w:t>
            </w:r>
            <w:r>
              <w:rPr>
                <w:rFonts w:cstheme="minorHAnsi"/>
                <w:szCs w:val="16"/>
              </w:rPr>
              <w:t>hesis” or “</w:t>
            </w:r>
            <w:r w:rsidR="006E4455">
              <w:rPr>
                <w:rFonts w:cstheme="minorHAnsi"/>
                <w:szCs w:val="16"/>
              </w:rPr>
              <w:t>d</w:t>
            </w:r>
            <w:r>
              <w:rPr>
                <w:rFonts w:cstheme="minorHAnsi"/>
                <w:szCs w:val="16"/>
              </w:rPr>
              <w:t>issertation” is used in the “responsibility of content” statement</w:t>
            </w:r>
          </w:p>
          <w:p w14:paraId="642F1FBD" w14:textId="77777777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Iowa State University is listed</w:t>
            </w:r>
          </w:p>
          <w:p w14:paraId="7EE19110" w14:textId="77777777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Ames, Iowa is listed</w:t>
            </w:r>
          </w:p>
          <w:p w14:paraId="2E87193C" w14:textId="77777777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Graduation year is listed</w:t>
            </w:r>
          </w:p>
          <w:p w14:paraId="593507B3" w14:textId="51E31058" w:rsidR="00BA1659" w:rsidRPr="00322A13" w:rsidRDefault="00BA1659" w:rsidP="0059576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Copyright statement is written as: “Copyright ©” [</w:t>
            </w:r>
            <w:r w:rsidR="00C20DCB">
              <w:rPr>
                <w:rFonts w:cstheme="minorHAnsi"/>
                <w:szCs w:val="16"/>
              </w:rPr>
              <w:t xml:space="preserve">name </w:t>
            </w:r>
            <w:r w:rsidR="006E4455">
              <w:rPr>
                <w:rFonts w:cstheme="minorHAnsi"/>
                <w:szCs w:val="16"/>
              </w:rPr>
              <w:t xml:space="preserve">not bolded and matches name in </w:t>
            </w:r>
            <w:r w:rsidR="00C20DCB">
              <w:rPr>
                <w:rFonts w:cstheme="minorHAnsi"/>
                <w:szCs w:val="16"/>
              </w:rPr>
              <w:t>AccessPlus</w:t>
            </w:r>
            <w:r w:rsidRPr="00322A13">
              <w:rPr>
                <w:rFonts w:cstheme="minorHAnsi"/>
                <w:szCs w:val="16"/>
              </w:rPr>
              <w:t>], [Graduation Year]. “All rights reserved.”</w:t>
            </w:r>
          </w:p>
        </w:tc>
      </w:tr>
      <w:tr w:rsidR="00C20DCB" w:rsidRPr="00322A13" w14:paraId="088D8401" w14:textId="77777777" w:rsidTr="00595768">
        <w:trPr>
          <w:cantSplit/>
        </w:trPr>
        <w:tc>
          <w:tcPr>
            <w:tcW w:w="5000" w:type="pct"/>
          </w:tcPr>
          <w:p w14:paraId="1090EC30" w14:textId="6318DD3A" w:rsidR="00C20DCB" w:rsidRDefault="00B46329" w:rsidP="00595768">
            <w:pPr>
              <w:pStyle w:val="Heading1"/>
              <w:keepNext w:val="0"/>
              <w:keepLines w:val="0"/>
              <w:outlineLvl w:val="0"/>
            </w:pPr>
            <w:r>
              <w:t xml:space="preserve">DEDICATION </w:t>
            </w:r>
            <w:r w:rsidR="00C20DCB">
              <w:t>(Optional)</w:t>
            </w:r>
          </w:p>
          <w:p w14:paraId="7F501396" w14:textId="77777777" w:rsidR="00C20DCB" w:rsidRPr="00322A13" w:rsidRDefault="00C20DCB" w:rsidP="00595768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No more than one page</w:t>
            </w:r>
          </w:p>
          <w:p w14:paraId="59E02F90" w14:textId="3E0C5D80" w:rsidR="00C20DCB" w:rsidRPr="00C20DCB" w:rsidRDefault="00C20DCB" w:rsidP="00595768">
            <w:pPr>
              <w:pStyle w:val="ListParagraph"/>
              <w:numPr>
                <w:ilvl w:val="0"/>
                <w:numId w:val="22"/>
              </w:numPr>
            </w:pPr>
            <w:r w:rsidRPr="00322A13">
              <w:rPr>
                <w:rFonts w:cstheme="minorHAnsi"/>
                <w:szCs w:val="16"/>
              </w:rPr>
              <w:t>Formatted in body style (double-spaced, indented first line of paragraphs)</w:t>
            </w:r>
          </w:p>
        </w:tc>
      </w:tr>
      <w:tr w:rsidR="00BA1659" w:rsidRPr="00322A13" w14:paraId="135A5B3E" w14:textId="77777777" w:rsidTr="00595768">
        <w:trPr>
          <w:cantSplit/>
        </w:trPr>
        <w:tc>
          <w:tcPr>
            <w:tcW w:w="5000" w:type="pct"/>
          </w:tcPr>
          <w:p w14:paraId="1671DA32" w14:textId="38750EF3" w:rsidR="00BA1659" w:rsidRPr="00322A13" w:rsidRDefault="00B46329" w:rsidP="00595768">
            <w:pPr>
              <w:pStyle w:val="Heading1"/>
              <w:keepNext w:val="0"/>
              <w:keepLines w:val="0"/>
              <w:outlineLvl w:val="0"/>
            </w:pPr>
            <w:r w:rsidRPr="00322A13">
              <w:t>TABLE OF CONTENTS</w:t>
            </w:r>
            <w:r>
              <w:t xml:space="preserve"> </w:t>
            </w:r>
            <w:r w:rsidR="00C20DCB">
              <w:t>(Required)</w:t>
            </w:r>
          </w:p>
          <w:p w14:paraId="5CBA1142" w14:textId="37EA25B6" w:rsidR="00F442B7" w:rsidRPr="00F442B7" w:rsidRDefault="00F442B7" w:rsidP="0059576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Cs w:val="16"/>
              </w:rPr>
            </w:pPr>
            <w:r w:rsidRPr="00F442B7">
              <w:rPr>
                <w:rFonts w:cstheme="minorHAnsi"/>
                <w:szCs w:val="16"/>
              </w:rPr>
              <w:t xml:space="preserve">Page number columns are </w:t>
            </w:r>
            <w:r w:rsidR="00B721C7" w:rsidRPr="00F442B7">
              <w:rPr>
                <w:rFonts w:cstheme="minorHAnsi"/>
                <w:szCs w:val="16"/>
              </w:rPr>
              <w:t>right</w:t>
            </w:r>
            <w:r w:rsidR="00B721C7">
              <w:rPr>
                <w:rFonts w:cstheme="minorHAnsi"/>
                <w:szCs w:val="16"/>
              </w:rPr>
              <w:t xml:space="preserve"> justified</w:t>
            </w:r>
            <w:r w:rsidRPr="00F442B7">
              <w:rPr>
                <w:rFonts w:cstheme="minorHAnsi"/>
                <w:szCs w:val="16"/>
              </w:rPr>
              <w:t xml:space="preserve"> </w:t>
            </w:r>
          </w:p>
          <w:p w14:paraId="2F604E3F" w14:textId="077BF5AF" w:rsidR="00F442B7" w:rsidRPr="00F442B7" w:rsidRDefault="00F442B7" w:rsidP="0059576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Cs w:val="16"/>
              </w:rPr>
            </w:pPr>
            <w:r w:rsidRPr="00F442B7">
              <w:rPr>
                <w:rFonts w:cstheme="minorHAnsi"/>
                <w:szCs w:val="16"/>
              </w:rPr>
              <w:t xml:space="preserve">“Page” is written above the page numbers column (only on the first page of the TOC) and is right justified </w:t>
            </w:r>
          </w:p>
          <w:p w14:paraId="3E73DCA0" w14:textId="21BC7D52" w:rsidR="00F442B7" w:rsidRPr="00F442B7" w:rsidRDefault="00F442B7" w:rsidP="0059576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Cs w:val="16"/>
              </w:rPr>
            </w:pPr>
            <w:r w:rsidRPr="00F442B7">
              <w:rPr>
                <w:rFonts w:cstheme="minorHAnsi"/>
                <w:szCs w:val="16"/>
              </w:rPr>
              <w:t>Long titles do not run into the page number</w:t>
            </w:r>
            <w:r w:rsidR="00CF1D8F">
              <w:rPr>
                <w:rFonts w:cstheme="minorHAnsi"/>
                <w:szCs w:val="16"/>
              </w:rPr>
              <w:t>s</w:t>
            </w:r>
            <w:r w:rsidRPr="00F442B7">
              <w:rPr>
                <w:rFonts w:cstheme="minorHAnsi"/>
                <w:szCs w:val="16"/>
              </w:rPr>
              <w:t xml:space="preserve"> column </w:t>
            </w:r>
          </w:p>
          <w:p w14:paraId="22121D64" w14:textId="2681D619" w:rsidR="00F442B7" w:rsidRPr="00F442B7" w:rsidRDefault="00F442B7" w:rsidP="0059576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Cs w:val="16"/>
              </w:rPr>
            </w:pPr>
            <w:r w:rsidRPr="00F442B7">
              <w:rPr>
                <w:rFonts w:cstheme="minorHAnsi"/>
                <w:szCs w:val="16"/>
              </w:rPr>
              <w:t xml:space="preserve">Single-space chapter entries </w:t>
            </w:r>
          </w:p>
          <w:p w14:paraId="56EC596F" w14:textId="23B9FB52" w:rsidR="00F442B7" w:rsidRPr="00F442B7" w:rsidRDefault="00F442B7" w:rsidP="0059576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Cs w:val="16"/>
              </w:rPr>
            </w:pPr>
            <w:r w:rsidRPr="00F442B7">
              <w:rPr>
                <w:rFonts w:cstheme="minorHAnsi"/>
                <w:szCs w:val="16"/>
              </w:rPr>
              <w:t xml:space="preserve">Double-space between chapter entries </w:t>
            </w:r>
          </w:p>
          <w:p w14:paraId="78D1516D" w14:textId="49C3163A" w:rsidR="00F442B7" w:rsidRPr="00F442B7" w:rsidRDefault="00F442B7" w:rsidP="0059576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Cs w:val="16"/>
              </w:rPr>
            </w:pPr>
            <w:r w:rsidRPr="00F442B7">
              <w:rPr>
                <w:rFonts w:cstheme="minorHAnsi"/>
                <w:szCs w:val="16"/>
              </w:rPr>
              <w:t xml:space="preserve">The word “CHAPTER” and number of that chapter appear before each chapter title (e.g., CHAPTER 1. TITLE GOES HERE) </w:t>
            </w:r>
          </w:p>
          <w:p w14:paraId="4EDF8066" w14:textId="1561C3B8" w:rsidR="00BA1659" w:rsidRPr="00322A13" w:rsidRDefault="00CF1D8F" w:rsidP="0059576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Cs w:val="16"/>
              </w:rPr>
            </w:pPr>
            <w:r w:rsidRPr="003756E4">
              <w:rPr>
                <w:rFonts w:cstheme="minorHAnsi"/>
                <w:b/>
                <w:bCs/>
                <w:szCs w:val="16"/>
              </w:rPr>
              <w:t>TABLE OF CONTENTS</w:t>
            </w:r>
            <w:r w:rsidRPr="00F442B7">
              <w:rPr>
                <w:rFonts w:cstheme="minorHAnsi"/>
                <w:szCs w:val="16"/>
              </w:rPr>
              <w:t xml:space="preserve"> </w:t>
            </w:r>
            <w:r w:rsidR="00F442B7" w:rsidRPr="00F442B7">
              <w:rPr>
                <w:rFonts w:cstheme="minorHAnsi"/>
                <w:szCs w:val="16"/>
              </w:rPr>
              <w:t xml:space="preserve">and </w:t>
            </w:r>
            <w:r w:rsidRPr="003756E4">
              <w:rPr>
                <w:rFonts w:cstheme="minorHAnsi"/>
                <w:b/>
                <w:bCs/>
                <w:szCs w:val="16"/>
              </w:rPr>
              <w:t>DEDICATION</w:t>
            </w:r>
            <w:r w:rsidRPr="00F442B7">
              <w:rPr>
                <w:rFonts w:cstheme="minorHAnsi"/>
                <w:szCs w:val="16"/>
              </w:rPr>
              <w:t xml:space="preserve"> </w:t>
            </w:r>
            <w:r w:rsidR="00F442B7" w:rsidRPr="00F442B7">
              <w:rPr>
                <w:rFonts w:cstheme="minorHAnsi"/>
                <w:b/>
                <w:bCs/>
                <w:szCs w:val="16"/>
              </w:rPr>
              <w:t>do not</w:t>
            </w:r>
            <w:r w:rsidR="00F442B7" w:rsidRPr="00F442B7">
              <w:rPr>
                <w:rFonts w:cstheme="minorHAnsi"/>
                <w:szCs w:val="16"/>
              </w:rPr>
              <w:t xml:space="preserve"> appear in the </w:t>
            </w:r>
            <w:r w:rsidRPr="00E168FB">
              <w:rPr>
                <w:rFonts w:cstheme="minorHAnsi"/>
                <w:b/>
                <w:bCs/>
                <w:szCs w:val="16"/>
              </w:rPr>
              <w:t>TABLE OF CONTENTS</w:t>
            </w:r>
          </w:p>
        </w:tc>
      </w:tr>
      <w:tr w:rsidR="00F442B7" w:rsidRPr="00322A13" w14:paraId="25E0D1BA" w14:textId="77777777" w:rsidTr="00595768">
        <w:trPr>
          <w:cantSplit/>
        </w:trPr>
        <w:tc>
          <w:tcPr>
            <w:tcW w:w="5000" w:type="pct"/>
          </w:tcPr>
          <w:p w14:paraId="2A1ED7FE" w14:textId="15B3D22C" w:rsidR="00F442B7" w:rsidRDefault="00B46329" w:rsidP="00595768">
            <w:pPr>
              <w:pStyle w:val="Heading1"/>
              <w:keepNext w:val="0"/>
              <w:keepLines w:val="0"/>
              <w:outlineLvl w:val="0"/>
            </w:pPr>
            <w:r>
              <w:t xml:space="preserve">LIST OF TABLES </w:t>
            </w:r>
            <w:r w:rsidR="00F442B7">
              <w:t xml:space="preserve">and </w:t>
            </w:r>
            <w:r>
              <w:t xml:space="preserve">LIST OF FIGURES </w:t>
            </w:r>
            <w:r w:rsidR="00F442B7">
              <w:t>(Optional)</w:t>
            </w:r>
          </w:p>
          <w:p w14:paraId="305873B3" w14:textId="6BA5D7C9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>If you have one of these lists, then you have the other as well</w:t>
            </w:r>
            <w:r w:rsidR="006123F5">
              <w:t xml:space="preserve"> (Unless you only have tables or just figures, then you only have one list)</w:t>
            </w:r>
          </w:p>
          <w:p w14:paraId="43F7E677" w14:textId="4AF18AE9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 xml:space="preserve">Page number columns are </w:t>
            </w:r>
            <w:r w:rsidR="00B721C7">
              <w:t>right justified</w:t>
            </w:r>
          </w:p>
          <w:p w14:paraId="5AA5DE3E" w14:textId="77777777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>“Page is written above the page numbers column (only on the first page of the list) and is right-justified</w:t>
            </w:r>
          </w:p>
          <w:p w14:paraId="02130B3A" w14:textId="77777777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>The word “Table” or “Figure” comes before the title or figure number (e.g., “Table 1. Title”)</w:t>
            </w:r>
          </w:p>
          <w:p w14:paraId="33C0E31A" w14:textId="47460544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>Titles of tables and figures do not run into the page number</w:t>
            </w:r>
            <w:r w:rsidR="0051669A">
              <w:t>s</w:t>
            </w:r>
            <w:r>
              <w:t xml:space="preserve"> column</w:t>
            </w:r>
          </w:p>
          <w:p w14:paraId="64802B92" w14:textId="36741CB6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 xml:space="preserve">If table/figure captions are longer than two lines, align figure and table captions under the text, </w:t>
            </w:r>
            <w:r>
              <w:rPr>
                <w:b/>
                <w:bCs/>
              </w:rPr>
              <w:t>not</w:t>
            </w:r>
            <w:r>
              <w:t xml:space="preserve"> the figure or table number</w:t>
            </w:r>
          </w:p>
          <w:p w14:paraId="1F7E4A3C" w14:textId="5211C49F" w:rsidR="00EF0A6C" w:rsidRPr="00043904" w:rsidRDefault="00EF0A6C" w:rsidP="00595768">
            <w:pPr>
              <w:pStyle w:val="ListParagraph"/>
              <w:numPr>
                <w:ilvl w:val="0"/>
                <w:numId w:val="23"/>
              </w:numPr>
              <w:rPr>
                <w:szCs w:val="16"/>
              </w:rPr>
            </w:pPr>
            <w:r w:rsidRPr="007A70C2">
              <w:rPr>
                <w:rFonts w:eastAsia="Times New Roman" w:cstheme="minorHAnsi"/>
                <w:szCs w:val="16"/>
              </w:rPr>
              <w:t>Use only the first sentence, not the parts that explain components of the figures and tables.</w:t>
            </w:r>
          </w:p>
          <w:p w14:paraId="6FDDB409" w14:textId="77777777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>Single-space list entries</w:t>
            </w:r>
          </w:p>
          <w:p w14:paraId="4CF9344E" w14:textId="77777777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>Double-space between list entries</w:t>
            </w:r>
          </w:p>
          <w:p w14:paraId="20BCCEDB" w14:textId="77777777" w:rsidR="00F442B7" w:rsidRDefault="00F442B7" w:rsidP="00595768">
            <w:pPr>
              <w:pStyle w:val="ListParagraph"/>
              <w:numPr>
                <w:ilvl w:val="0"/>
                <w:numId w:val="23"/>
              </w:numPr>
            </w:pPr>
            <w:r>
              <w:t>Numbering of tables or figures:</w:t>
            </w:r>
          </w:p>
          <w:p w14:paraId="31EAFBEA" w14:textId="0EB0EAE5" w:rsidR="00F442B7" w:rsidRDefault="00F442B7" w:rsidP="00595768">
            <w:pPr>
              <w:pStyle w:val="ListParagraph"/>
              <w:numPr>
                <w:ilvl w:val="1"/>
                <w:numId w:val="23"/>
              </w:numPr>
            </w:pPr>
            <w:r w:rsidRPr="00F442B7">
              <w:rPr>
                <w:b/>
                <w:bCs/>
              </w:rPr>
              <w:t>Traditional format:</w:t>
            </w:r>
            <w:r>
              <w:t xml:space="preserve"> </w:t>
            </w:r>
            <w:r w:rsidR="000301F8">
              <w:t>C</w:t>
            </w:r>
            <w:r>
              <w:t>ontinue numbers throughout document (e.g., Figure 1, Figure 2, Figure 3)</w:t>
            </w:r>
          </w:p>
          <w:p w14:paraId="6E9FBFF5" w14:textId="6CF23D2C" w:rsidR="000301F8" w:rsidRDefault="00F442B7" w:rsidP="00595768">
            <w:pPr>
              <w:pStyle w:val="ListParagraph"/>
              <w:numPr>
                <w:ilvl w:val="1"/>
                <w:numId w:val="23"/>
              </w:numPr>
            </w:pPr>
            <w:r w:rsidRPr="00F442B7">
              <w:rPr>
                <w:b/>
                <w:bCs/>
              </w:rPr>
              <w:t>Journal article format:</w:t>
            </w:r>
            <w:r>
              <w:t xml:space="preserve"> </w:t>
            </w:r>
          </w:p>
          <w:p w14:paraId="31C4236B" w14:textId="77777777" w:rsidR="000301F8" w:rsidRDefault="000301F8" w:rsidP="000301F8">
            <w:pPr>
              <w:pStyle w:val="ListParagraph"/>
              <w:numPr>
                <w:ilvl w:val="1"/>
                <w:numId w:val="29"/>
              </w:numPr>
              <w:ind w:left="1688" w:hanging="270"/>
            </w:pPr>
            <w:r>
              <w:t xml:space="preserve">Option 1:  Restart Figure/Table caption number for each chapter (e.g. Figure 1, Table 1),  write "Chapter 1", "Chapter 2", Chapter X, etc. to separate each chapter section in the List of Figures and/or List of Tables. </w:t>
            </w:r>
          </w:p>
          <w:p w14:paraId="7077255A" w14:textId="0BD9271E" w:rsidR="00F442B7" w:rsidRPr="00F442B7" w:rsidRDefault="000301F8" w:rsidP="000301F8">
            <w:pPr>
              <w:pStyle w:val="ListParagraph"/>
              <w:numPr>
                <w:ilvl w:val="1"/>
                <w:numId w:val="29"/>
              </w:numPr>
              <w:ind w:left="1688" w:hanging="270"/>
            </w:pPr>
            <w:r>
              <w:t>Option 2: Use Figure/Table caption number with each chapter number, (e.g. Figure 2.1, Figure 2.2, etc. or Table 2.1, Table 2.2, etc.), write Figure/Table + Chapter number followed by figure/table number for the respective chapter.</w:t>
            </w:r>
          </w:p>
        </w:tc>
      </w:tr>
      <w:tr w:rsidR="00F442B7" w:rsidRPr="00322A13" w14:paraId="42296B31" w14:textId="77777777" w:rsidTr="00595768">
        <w:trPr>
          <w:cantSplit/>
        </w:trPr>
        <w:tc>
          <w:tcPr>
            <w:tcW w:w="5000" w:type="pct"/>
          </w:tcPr>
          <w:p w14:paraId="292BAB1F" w14:textId="0CC94CA2" w:rsidR="00F442B7" w:rsidRDefault="003A520D" w:rsidP="00595768">
            <w:pPr>
              <w:pStyle w:val="Heading1"/>
              <w:keepNext w:val="0"/>
              <w:keepLines w:val="0"/>
              <w:outlineLvl w:val="0"/>
            </w:pPr>
            <w:r>
              <w:lastRenderedPageBreak/>
              <w:t>NOMENCLATURE</w:t>
            </w:r>
            <w:r w:rsidR="00F442B7">
              <w:t xml:space="preserve"> (Optional)</w:t>
            </w:r>
          </w:p>
          <w:p w14:paraId="0194BD28" w14:textId="4B9B3612" w:rsidR="00F442B7" w:rsidRPr="00F442B7" w:rsidRDefault="00F442B7" w:rsidP="00595768">
            <w:pPr>
              <w:pStyle w:val="ListParagraph"/>
              <w:numPr>
                <w:ilvl w:val="0"/>
                <w:numId w:val="24"/>
              </w:numPr>
            </w:pPr>
            <w:r>
              <w:t>Two-column format</w:t>
            </w:r>
          </w:p>
        </w:tc>
      </w:tr>
      <w:tr w:rsidR="00F442B7" w:rsidRPr="00322A13" w14:paraId="1460461B" w14:textId="77777777" w:rsidTr="00595768">
        <w:trPr>
          <w:cantSplit/>
        </w:trPr>
        <w:tc>
          <w:tcPr>
            <w:tcW w:w="5000" w:type="pct"/>
          </w:tcPr>
          <w:p w14:paraId="028C6BEA" w14:textId="4E4317E8" w:rsidR="00F442B7" w:rsidRDefault="003A520D" w:rsidP="00595768">
            <w:pPr>
              <w:pStyle w:val="Heading1"/>
              <w:keepNext w:val="0"/>
              <w:keepLines w:val="0"/>
              <w:outlineLvl w:val="0"/>
            </w:pPr>
            <w:r>
              <w:t>ACKNOWLEDGEMENTS</w:t>
            </w:r>
            <w:r w:rsidR="00F442B7">
              <w:t xml:space="preserve"> (Optional)</w:t>
            </w:r>
          </w:p>
          <w:p w14:paraId="7E1C07B2" w14:textId="78102AC6" w:rsidR="00F442B7" w:rsidRPr="00F442B7" w:rsidRDefault="00F442B7" w:rsidP="00595768">
            <w:pPr>
              <w:pStyle w:val="ListParagraph"/>
              <w:numPr>
                <w:ilvl w:val="0"/>
                <w:numId w:val="24"/>
              </w:numPr>
            </w:pPr>
            <w:r>
              <w:t>No more than 4 pages in length</w:t>
            </w:r>
          </w:p>
        </w:tc>
      </w:tr>
      <w:tr w:rsidR="00BA1659" w:rsidRPr="00322A13" w14:paraId="6371E7AE" w14:textId="77777777" w:rsidTr="00595768">
        <w:trPr>
          <w:cantSplit/>
        </w:trPr>
        <w:tc>
          <w:tcPr>
            <w:tcW w:w="5000" w:type="pct"/>
          </w:tcPr>
          <w:p w14:paraId="077C591D" w14:textId="19866CB0" w:rsidR="00BA1659" w:rsidRPr="00322A13" w:rsidRDefault="00043904" w:rsidP="00595768">
            <w:pPr>
              <w:pStyle w:val="Heading1"/>
              <w:keepNext w:val="0"/>
              <w:keepLines w:val="0"/>
              <w:outlineLvl w:val="0"/>
            </w:pPr>
            <w:r w:rsidRPr="00322A13">
              <w:t>ABSTRACT</w:t>
            </w:r>
            <w:r w:rsidR="00F442B7">
              <w:t xml:space="preserve"> (Required)</w:t>
            </w:r>
          </w:p>
          <w:p w14:paraId="2988F74F" w14:textId="3345AB3B" w:rsidR="00BA1659" w:rsidRPr="00322A13" w:rsidRDefault="00043904" w:rsidP="0059576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ABSTRACT</w:t>
            </w:r>
            <w:r w:rsidR="00BA1659" w:rsidRPr="00322A13">
              <w:rPr>
                <w:rFonts w:cstheme="minorHAnsi"/>
                <w:szCs w:val="16"/>
              </w:rPr>
              <w:t xml:space="preserve"> is written in Heading 0 (included in TOC) style (note: there is no word limit for the abstract)</w:t>
            </w:r>
          </w:p>
          <w:p w14:paraId="0F8E64D7" w14:textId="77777777" w:rsidR="00BA1659" w:rsidRDefault="00BA1659" w:rsidP="0059576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Cs w:val="16"/>
              </w:rPr>
            </w:pPr>
            <w:r w:rsidRPr="00322A13">
              <w:rPr>
                <w:rFonts w:cstheme="minorHAnsi"/>
                <w:szCs w:val="16"/>
              </w:rPr>
              <w:t>Body style is used for body of abstract (double-spaced, indented first line of paragraphs)</w:t>
            </w:r>
          </w:p>
          <w:p w14:paraId="5ED559A3" w14:textId="10BBD6E8" w:rsidR="00043904" w:rsidRPr="00322A13" w:rsidRDefault="00043904" w:rsidP="0059576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Cs w:val="16"/>
              </w:rPr>
            </w:pPr>
            <w:r>
              <w:rPr>
                <w:rFonts w:cstheme="minorHAnsi"/>
                <w:szCs w:val="16"/>
              </w:rPr>
              <w:t>No figures, tables, or citations</w:t>
            </w:r>
          </w:p>
        </w:tc>
      </w:tr>
      <w:tr w:rsidR="00595768" w:rsidRPr="00595768" w14:paraId="2CBFC060" w14:textId="77777777" w:rsidTr="00595768">
        <w:trPr>
          <w:cantSplit/>
        </w:trPr>
        <w:tc>
          <w:tcPr>
            <w:tcW w:w="5000" w:type="pct"/>
          </w:tcPr>
          <w:p w14:paraId="20104F52" w14:textId="0B4D9A2F" w:rsidR="00595768" w:rsidRPr="00595768" w:rsidRDefault="00595768" w:rsidP="00595768">
            <w:pPr>
              <w:keepNext/>
              <w:spacing w:before="240"/>
              <w:rPr>
                <w:b/>
                <w:bCs/>
                <w:color w:val="C00000"/>
                <w:sz w:val="20"/>
                <w:szCs w:val="28"/>
              </w:rPr>
            </w:pPr>
            <w:r w:rsidRPr="00595768">
              <w:rPr>
                <w:b/>
                <w:bCs/>
                <w:color w:val="C00000"/>
                <w:sz w:val="20"/>
                <w:szCs w:val="28"/>
              </w:rPr>
              <w:t>BODY OF THESIS/DISSERTATION CHAPTERS</w:t>
            </w:r>
          </w:p>
        </w:tc>
      </w:tr>
      <w:tr w:rsidR="00BA1659" w:rsidRPr="00322A13" w14:paraId="76619D84" w14:textId="77777777" w:rsidTr="00595768">
        <w:trPr>
          <w:cantSplit/>
        </w:trPr>
        <w:tc>
          <w:tcPr>
            <w:tcW w:w="5000" w:type="pct"/>
          </w:tcPr>
          <w:p w14:paraId="6A410922" w14:textId="325C4428" w:rsidR="00BA1659" w:rsidRPr="00322A13" w:rsidRDefault="00BA1659" w:rsidP="00595768">
            <w:pPr>
              <w:pStyle w:val="Heading1"/>
              <w:keepNext w:val="0"/>
              <w:keepLines w:val="0"/>
              <w:outlineLvl w:val="0"/>
            </w:pPr>
            <w:r w:rsidRPr="00322A13">
              <w:t xml:space="preserve">Body of </w:t>
            </w:r>
            <w:r w:rsidR="00F442B7">
              <w:t>Thesis/Dissertation</w:t>
            </w:r>
          </w:p>
          <w:p w14:paraId="77BC3983" w14:textId="77777777" w:rsidR="00BA1659" w:rsidRDefault="00F442B7" w:rsidP="00595768">
            <w:pPr>
              <w:pStyle w:val="ListParagraph"/>
              <w:numPr>
                <w:ilvl w:val="0"/>
                <w:numId w:val="11"/>
              </w:numPr>
            </w:pPr>
            <w:r>
              <w:t>Paragraphs are indented</w:t>
            </w:r>
          </w:p>
          <w:p w14:paraId="5083DEEC" w14:textId="77777777" w:rsidR="00F442B7" w:rsidRDefault="00F442B7" w:rsidP="00595768">
            <w:pPr>
              <w:pStyle w:val="ListParagraph"/>
              <w:numPr>
                <w:ilvl w:val="0"/>
                <w:numId w:val="11"/>
              </w:numPr>
            </w:pPr>
            <w:r>
              <w:t>No blank pages</w:t>
            </w:r>
          </w:p>
          <w:p w14:paraId="0B65E58E" w14:textId="4413D7CF" w:rsidR="00F442B7" w:rsidRDefault="00F442B7" w:rsidP="00595768">
            <w:pPr>
              <w:pStyle w:val="ListParagraph"/>
              <w:numPr>
                <w:ilvl w:val="0"/>
                <w:numId w:val="11"/>
              </w:numPr>
            </w:pPr>
            <w:r>
              <w:t>No blank space greater than ¼ of page</w:t>
            </w:r>
          </w:p>
          <w:p w14:paraId="6A32BB7B" w14:textId="77777777" w:rsidR="00F442B7" w:rsidRDefault="00F442B7" w:rsidP="00595768">
            <w:pPr>
              <w:pStyle w:val="ListParagraph"/>
              <w:numPr>
                <w:ilvl w:val="1"/>
                <w:numId w:val="11"/>
              </w:numPr>
            </w:pPr>
            <w:r>
              <w:t>Exceptions allowed for the end of a chapter</w:t>
            </w:r>
          </w:p>
          <w:p w14:paraId="436BE11B" w14:textId="77777777" w:rsidR="00F442B7" w:rsidRDefault="00F442B7" w:rsidP="00595768">
            <w:pPr>
              <w:pStyle w:val="ListParagraph"/>
              <w:numPr>
                <w:ilvl w:val="1"/>
                <w:numId w:val="11"/>
              </w:numPr>
            </w:pPr>
            <w:r>
              <w:t>Exceptions allowed for a figure/table section at the end of a chapter (journal article format) or end of the document (traditional format)</w:t>
            </w:r>
          </w:p>
          <w:p w14:paraId="48E6FE2A" w14:textId="77777777" w:rsidR="005858C6" w:rsidRDefault="005858C6" w:rsidP="00595768">
            <w:pPr>
              <w:pStyle w:val="ListParagraph"/>
              <w:numPr>
                <w:ilvl w:val="1"/>
                <w:numId w:val="11"/>
              </w:numPr>
            </w:pPr>
            <w:r>
              <w:t>Exceptions allowed for a table/figure on a landscape page</w:t>
            </w:r>
          </w:p>
          <w:p w14:paraId="1D088AC5" w14:textId="77777777" w:rsidR="005858C6" w:rsidRDefault="005858C6" w:rsidP="00595768">
            <w:pPr>
              <w:pStyle w:val="ListParagraph"/>
              <w:numPr>
                <w:ilvl w:val="0"/>
                <w:numId w:val="11"/>
              </w:numPr>
            </w:pPr>
            <w:r>
              <w:t>At least two lines of each body paragraph must appear on a page</w:t>
            </w:r>
          </w:p>
          <w:p w14:paraId="78AB4F8F" w14:textId="2AFC157C" w:rsidR="005858C6" w:rsidRDefault="005858C6" w:rsidP="00595768">
            <w:pPr>
              <w:pStyle w:val="ListParagraph"/>
              <w:numPr>
                <w:ilvl w:val="0"/>
                <w:numId w:val="11"/>
              </w:numPr>
            </w:pPr>
            <w:r>
              <w:t xml:space="preserve">Body text </w:t>
            </w:r>
            <w:r w:rsidR="00043904">
              <w:t xml:space="preserve">is </w:t>
            </w:r>
            <w:r>
              <w:t xml:space="preserve">double-spaced, left-aligned, not </w:t>
            </w:r>
            <w:r w:rsidR="00043904">
              <w:t xml:space="preserve">full </w:t>
            </w:r>
            <w:r>
              <w:t>justified</w:t>
            </w:r>
          </w:p>
          <w:p w14:paraId="659ADD02" w14:textId="4F4A6EF8" w:rsidR="005858C6" w:rsidRDefault="005858C6" w:rsidP="00595768">
            <w:pPr>
              <w:pStyle w:val="ListParagraph"/>
              <w:numPr>
                <w:ilvl w:val="0"/>
                <w:numId w:val="11"/>
              </w:numPr>
            </w:pPr>
            <w:r>
              <w:t xml:space="preserve">Indent first line of body paragraphs, including in the </w:t>
            </w:r>
            <w:r w:rsidR="00043904" w:rsidRPr="00A768EB">
              <w:rPr>
                <w:b/>
                <w:bCs/>
              </w:rPr>
              <w:t xml:space="preserve">ABSTRACT, DEDICATION, </w:t>
            </w:r>
            <w:r w:rsidR="00324BAF" w:rsidRPr="00043904">
              <w:t>and</w:t>
            </w:r>
            <w:r w:rsidR="00324BAF" w:rsidRPr="00324BAF">
              <w:rPr>
                <w:b/>
                <w:bCs/>
              </w:rPr>
              <w:t xml:space="preserve"> </w:t>
            </w:r>
            <w:r w:rsidR="00043904" w:rsidRPr="00A768EB">
              <w:rPr>
                <w:b/>
                <w:bCs/>
              </w:rPr>
              <w:t>ACKNOWLEDGMENTS</w:t>
            </w:r>
          </w:p>
          <w:p w14:paraId="17477C03" w14:textId="74511572" w:rsidR="005858C6" w:rsidRPr="00322A13" w:rsidRDefault="005858C6" w:rsidP="00595768">
            <w:pPr>
              <w:pStyle w:val="ListParagraph"/>
              <w:numPr>
                <w:ilvl w:val="0"/>
                <w:numId w:val="11"/>
              </w:numPr>
            </w:pPr>
            <w:r>
              <w:t>No personal information, such as phone numbers</w:t>
            </w:r>
            <w:r w:rsidR="00324BAF">
              <w:t>, signatures,</w:t>
            </w:r>
            <w:r>
              <w:t xml:space="preserve"> and addresses</w:t>
            </w:r>
          </w:p>
        </w:tc>
      </w:tr>
      <w:tr w:rsidR="005858C6" w:rsidRPr="00322A13" w14:paraId="13E03EED" w14:textId="77777777" w:rsidTr="00595768">
        <w:trPr>
          <w:cantSplit/>
        </w:trPr>
        <w:tc>
          <w:tcPr>
            <w:tcW w:w="5000" w:type="pct"/>
          </w:tcPr>
          <w:p w14:paraId="290D058C" w14:textId="77777777" w:rsidR="005858C6" w:rsidRDefault="005858C6" w:rsidP="00595768">
            <w:pPr>
              <w:pStyle w:val="Heading1"/>
              <w:keepNext w:val="0"/>
              <w:keepLines w:val="0"/>
              <w:outlineLvl w:val="0"/>
            </w:pPr>
            <w:r>
              <w:t>For Journal Article Format Only</w:t>
            </w:r>
          </w:p>
          <w:p w14:paraId="76BBBDBD" w14:textId="77777777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Manuscript chapter titles are formatted as Heading Level 1:</w:t>
            </w:r>
          </w:p>
          <w:p w14:paraId="78BD4057" w14:textId="77777777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>Centered</w:t>
            </w:r>
          </w:p>
          <w:p w14:paraId="17600493" w14:textId="77777777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>Bold</w:t>
            </w:r>
          </w:p>
          <w:p w14:paraId="640FF955" w14:textId="77777777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>Every letter capitalized</w:t>
            </w:r>
          </w:p>
          <w:p w14:paraId="4511C136" w14:textId="77777777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>Single-spaced</w:t>
            </w:r>
          </w:p>
          <w:p w14:paraId="38500457" w14:textId="23F093E6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>Start at the beginning of a new page</w:t>
            </w:r>
          </w:p>
          <w:p w14:paraId="4884B9EE" w14:textId="0416EC4E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First chapter is called “CHAPTER 1. GENERAL INTRODUCTION”</w:t>
            </w:r>
          </w:p>
          <w:p w14:paraId="4A4B2556" w14:textId="77777777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Final chapter is called “CHAPTER #. GENERAL CONCLUSION”</w:t>
            </w:r>
          </w:p>
          <w:p w14:paraId="64033A75" w14:textId="77777777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Manuscript chapters are titled with the title of the manuscript (e.g., CHAPTER X. TITLE OF MANUSCRIPT)</w:t>
            </w:r>
          </w:p>
          <w:p w14:paraId="02699429" w14:textId="77777777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Required preliminary details:</w:t>
            </w:r>
          </w:p>
          <w:p w14:paraId="49EF0375" w14:textId="7C530204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 xml:space="preserve">Author name(s) and affiliation(s): insert </w:t>
            </w:r>
            <w:r w:rsidR="00324BAF">
              <w:t xml:space="preserve">below </w:t>
            </w:r>
            <w:r>
              <w:t>chapter title, following journal’s conventions</w:t>
            </w:r>
          </w:p>
          <w:p w14:paraId="451D27B4" w14:textId="77777777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>Affiliation(s) can be inserted below the author name(s) OR in the footnotes</w:t>
            </w:r>
          </w:p>
          <w:p w14:paraId="6B871BF0" w14:textId="77777777" w:rsidR="005858C6" w:rsidRDefault="005858C6" w:rsidP="00595768">
            <w:pPr>
              <w:pStyle w:val="ListParagraph"/>
              <w:numPr>
                <w:ilvl w:val="1"/>
                <w:numId w:val="25"/>
              </w:numPr>
            </w:pPr>
            <w:r>
              <w:t>Publishing status: insert statement after author name(s) and affiliations (if applicable)</w:t>
            </w:r>
          </w:p>
          <w:p w14:paraId="6D912B71" w14:textId="57FE7A8E" w:rsidR="005858C6" w:rsidRDefault="00324BAF" w:rsidP="00595768">
            <w:pPr>
              <w:pStyle w:val="ListParagraph"/>
              <w:numPr>
                <w:ilvl w:val="1"/>
                <w:numId w:val="25"/>
              </w:numPr>
            </w:pPr>
            <w:r>
              <w:t xml:space="preserve">Include </w:t>
            </w:r>
            <w:r w:rsidR="005858C6">
              <w:t xml:space="preserve">“Modified from a manuscript [choose one:] published in / under review in / to be submitted to </w:t>
            </w:r>
            <w:r w:rsidR="005858C6">
              <w:rPr>
                <w:i/>
                <w:iCs/>
              </w:rPr>
              <w:t>Journal Name</w:t>
            </w:r>
            <w:r w:rsidR="005858C6">
              <w:t xml:space="preserve"> (italicize journal name)”</w:t>
            </w:r>
          </w:p>
          <w:p w14:paraId="40866A72" w14:textId="77777777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Abstract appears on same page as chapter/article title</w:t>
            </w:r>
          </w:p>
          <w:p w14:paraId="37FFC35B" w14:textId="1868B083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Abstract formatted as Heading Level 2</w:t>
            </w:r>
          </w:p>
          <w:p w14:paraId="58273B39" w14:textId="3AAF0C28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 xml:space="preserve">The text of the article begins on the same page </w:t>
            </w:r>
            <w:r w:rsidR="00324BAF">
              <w:t xml:space="preserve">below </w:t>
            </w:r>
            <w:r>
              <w:t xml:space="preserve">the </w:t>
            </w:r>
            <w:r w:rsidR="00324BAF">
              <w:t>abstract</w:t>
            </w:r>
          </w:p>
          <w:p w14:paraId="4DBFD9F0" w14:textId="77777777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Keywords (optional) are formatted in body-style convention (double-spaced, indented first line of paragraphs)</w:t>
            </w:r>
          </w:p>
          <w:p w14:paraId="6CAB3F62" w14:textId="77777777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Footnotes (optional) restart at 1 for each manuscript chapter</w:t>
            </w:r>
          </w:p>
          <w:p w14:paraId="3BCF05B3" w14:textId="15E7E37B" w:rsidR="005858C6" w:rsidRDefault="00B721C7" w:rsidP="00595768">
            <w:pPr>
              <w:pStyle w:val="ListParagraph"/>
              <w:numPr>
                <w:ilvl w:val="0"/>
                <w:numId w:val="25"/>
              </w:numPr>
            </w:pPr>
            <w:r>
              <w:t>Citation</w:t>
            </w:r>
            <w:r w:rsidR="005858C6">
              <w:t xml:space="preserve"> styles can differ between journal article chapters</w:t>
            </w:r>
          </w:p>
          <w:p w14:paraId="21274333" w14:textId="2EEA1860" w:rsid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 xml:space="preserve">Citation style is the same for </w:t>
            </w:r>
            <w:r w:rsidR="00324BAF" w:rsidRPr="00A768EB">
              <w:rPr>
                <w:b/>
                <w:bCs/>
              </w:rPr>
              <w:t>GENERAL INTRODUCTION</w:t>
            </w:r>
            <w:r w:rsidR="00324BAF">
              <w:t xml:space="preserve"> </w:t>
            </w:r>
            <w:r>
              <w:t xml:space="preserve">and </w:t>
            </w:r>
            <w:r w:rsidR="00324BAF" w:rsidRPr="00324BAF">
              <w:rPr>
                <w:b/>
                <w:bCs/>
              </w:rPr>
              <w:t>GENERAL CONCLUSION</w:t>
            </w:r>
            <w:r w:rsidR="00324BAF">
              <w:t xml:space="preserve"> </w:t>
            </w:r>
            <w:r>
              <w:t>chapters</w:t>
            </w:r>
          </w:p>
          <w:p w14:paraId="68A81952" w14:textId="009B0026" w:rsidR="005858C6" w:rsidRPr="005858C6" w:rsidRDefault="005858C6" w:rsidP="00595768">
            <w:pPr>
              <w:pStyle w:val="ListParagraph"/>
              <w:numPr>
                <w:ilvl w:val="0"/>
                <w:numId w:val="25"/>
              </w:numPr>
            </w:pPr>
            <w:r>
              <w:t>Each manuscript has its own Abstract, References/Bibliography, Appendices, etc.</w:t>
            </w:r>
          </w:p>
        </w:tc>
      </w:tr>
      <w:tr w:rsidR="00595768" w:rsidRPr="00595768" w14:paraId="0C03ACF5" w14:textId="77777777" w:rsidTr="00595768">
        <w:trPr>
          <w:cantSplit/>
        </w:trPr>
        <w:tc>
          <w:tcPr>
            <w:tcW w:w="5000" w:type="pct"/>
          </w:tcPr>
          <w:p w14:paraId="5C002120" w14:textId="370470F5" w:rsidR="00595768" w:rsidRPr="00595768" w:rsidRDefault="00595768" w:rsidP="00595768">
            <w:pPr>
              <w:keepNext/>
              <w:spacing w:before="240"/>
              <w:rPr>
                <w:b/>
                <w:bCs/>
                <w:color w:val="C00000"/>
                <w:sz w:val="20"/>
                <w:szCs w:val="28"/>
              </w:rPr>
            </w:pPr>
            <w:r w:rsidRPr="00595768">
              <w:rPr>
                <w:b/>
                <w:bCs/>
                <w:color w:val="C00000"/>
                <w:sz w:val="20"/>
                <w:szCs w:val="28"/>
              </w:rPr>
              <w:t>ADDITIONAL SECTIONS</w:t>
            </w:r>
          </w:p>
        </w:tc>
      </w:tr>
      <w:tr w:rsidR="005858C6" w:rsidRPr="00322A13" w14:paraId="6919FE86" w14:textId="77777777" w:rsidTr="00595768">
        <w:trPr>
          <w:cantSplit/>
        </w:trPr>
        <w:tc>
          <w:tcPr>
            <w:tcW w:w="5000" w:type="pct"/>
          </w:tcPr>
          <w:p w14:paraId="69CBCCBE" w14:textId="77777777" w:rsidR="005858C6" w:rsidRDefault="005858C6" w:rsidP="00595768">
            <w:pPr>
              <w:pStyle w:val="Heading1"/>
              <w:keepNext w:val="0"/>
              <w:keepLines w:val="0"/>
              <w:outlineLvl w:val="0"/>
            </w:pPr>
            <w:r>
              <w:t>Tables and Figures</w:t>
            </w:r>
          </w:p>
          <w:p w14:paraId="4BCAC380" w14:textId="77777777" w:rsidR="005858C6" w:rsidRDefault="005858C6" w:rsidP="00595768">
            <w:pPr>
              <w:pStyle w:val="ListParagraph"/>
              <w:numPr>
                <w:ilvl w:val="0"/>
                <w:numId w:val="26"/>
              </w:numPr>
            </w:pPr>
            <w:r>
              <w:t>Table captions are located at the top of the table</w:t>
            </w:r>
          </w:p>
          <w:p w14:paraId="112ACA9B" w14:textId="77777777" w:rsidR="005858C6" w:rsidRDefault="005858C6" w:rsidP="00595768">
            <w:pPr>
              <w:pStyle w:val="ListParagraph"/>
              <w:numPr>
                <w:ilvl w:val="0"/>
                <w:numId w:val="26"/>
              </w:numPr>
            </w:pPr>
            <w:r>
              <w:t>Figure captions are located at the bottom of the figure</w:t>
            </w:r>
          </w:p>
          <w:p w14:paraId="7F3B8135" w14:textId="77777777" w:rsidR="005858C6" w:rsidRDefault="005858C6" w:rsidP="00595768">
            <w:pPr>
              <w:pStyle w:val="ListParagraph"/>
              <w:numPr>
                <w:ilvl w:val="0"/>
                <w:numId w:val="26"/>
              </w:numPr>
            </w:pPr>
            <w:r>
              <w:t>Captions longer than one line use consistent line spacing and indentation</w:t>
            </w:r>
          </w:p>
          <w:p w14:paraId="0F2C5696" w14:textId="3624F5ED" w:rsidR="005858C6" w:rsidRDefault="005858C6" w:rsidP="00595768">
            <w:pPr>
              <w:pStyle w:val="ListParagraph"/>
              <w:numPr>
                <w:ilvl w:val="0"/>
                <w:numId w:val="26"/>
              </w:numPr>
            </w:pPr>
            <w:r>
              <w:t>Long captions that do not fit on one page must have at least two lines of the caption on the same page as the figure or table</w:t>
            </w:r>
          </w:p>
          <w:p w14:paraId="05D14732" w14:textId="77777777" w:rsidR="005858C6" w:rsidRDefault="005858C6" w:rsidP="00595768">
            <w:pPr>
              <w:pStyle w:val="ListParagraph"/>
              <w:numPr>
                <w:ilvl w:val="0"/>
                <w:numId w:val="26"/>
              </w:numPr>
            </w:pPr>
            <w:r>
              <w:t>Tables and figures that do not fit on one page:</w:t>
            </w:r>
          </w:p>
          <w:p w14:paraId="70D8B42A" w14:textId="77777777" w:rsidR="005858C6" w:rsidRDefault="005858C6" w:rsidP="00595768">
            <w:pPr>
              <w:pStyle w:val="ListParagraph"/>
              <w:numPr>
                <w:ilvl w:val="1"/>
                <w:numId w:val="26"/>
              </w:numPr>
            </w:pPr>
            <w:r>
              <w:t>“Table X/Figure X continued” appears at the top (tables) or bottom (figures) of each subsequent page. (This caption should not be included in the List of Tables/Figures)</w:t>
            </w:r>
          </w:p>
          <w:p w14:paraId="1FB3139B" w14:textId="77777777" w:rsidR="005858C6" w:rsidRDefault="005858C6" w:rsidP="00595768">
            <w:pPr>
              <w:pStyle w:val="ListParagraph"/>
              <w:numPr>
                <w:ilvl w:val="1"/>
                <w:numId w:val="26"/>
              </w:numPr>
            </w:pPr>
            <w:r>
              <w:t>Column headings/labels repeat on each subsequent page</w:t>
            </w:r>
          </w:p>
          <w:p w14:paraId="5B626719" w14:textId="75EADE33" w:rsidR="005858C6" w:rsidRPr="005858C6" w:rsidRDefault="005858C6" w:rsidP="00595768">
            <w:pPr>
              <w:pStyle w:val="ListParagraph"/>
              <w:numPr>
                <w:ilvl w:val="1"/>
                <w:numId w:val="26"/>
              </w:numPr>
            </w:pPr>
            <w:r>
              <w:t>Any table and figure listed in the appendix follows these formatting rules</w:t>
            </w:r>
          </w:p>
        </w:tc>
      </w:tr>
      <w:tr w:rsidR="005858C6" w:rsidRPr="00322A13" w14:paraId="22AC9A8D" w14:textId="77777777" w:rsidTr="00595768">
        <w:trPr>
          <w:cantSplit/>
        </w:trPr>
        <w:tc>
          <w:tcPr>
            <w:tcW w:w="5000" w:type="pct"/>
          </w:tcPr>
          <w:p w14:paraId="46925E19" w14:textId="77777777" w:rsidR="005858C6" w:rsidRDefault="005858C6" w:rsidP="00595768">
            <w:pPr>
              <w:pStyle w:val="Heading1"/>
              <w:keepNext w:val="0"/>
              <w:keepLines w:val="0"/>
              <w:outlineLvl w:val="0"/>
            </w:pPr>
            <w:r>
              <w:lastRenderedPageBreak/>
              <w:t>References/Bibliography</w:t>
            </w:r>
          </w:p>
          <w:p w14:paraId="24462C0C" w14:textId="0920DE58" w:rsidR="005858C6" w:rsidRDefault="005858C6" w:rsidP="00595768">
            <w:pPr>
              <w:pStyle w:val="ListParagraph"/>
              <w:numPr>
                <w:ilvl w:val="0"/>
                <w:numId w:val="27"/>
              </w:numPr>
            </w:pPr>
            <w:r>
              <w:t>Individual citations are not split across two pages</w:t>
            </w:r>
          </w:p>
          <w:p w14:paraId="6DB6C4F4" w14:textId="7254CE60" w:rsidR="005858C6" w:rsidRDefault="005858C6" w:rsidP="00595768">
            <w:pPr>
              <w:pStyle w:val="ListParagraph"/>
              <w:numPr>
                <w:ilvl w:val="0"/>
                <w:numId w:val="27"/>
              </w:numPr>
            </w:pPr>
            <w:r>
              <w:t>Location of references/bibliography:</w:t>
            </w:r>
          </w:p>
          <w:p w14:paraId="3D092579" w14:textId="541B99B4" w:rsidR="005858C6" w:rsidRPr="005858C6" w:rsidRDefault="005858C6" w:rsidP="00595768">
            <w:pPr>
              <w:pStyle w:val="ListParagraph"/>
              <w:numPr>
                <w:ilvl w:val="1"/>
                <w:numId w:val="27"/>
              </w:numPr>
            </w:pPr>
            <w:r>
              <w:rPr>
                <w:b/>
                <w:bCs/>
              </w:rPr>
              <w:t xml:space="preserve">Traditional format: </w:t>
            </w:r>
            <w:r w:rsidR="0063155A">
              <w:rPr>
                <w:b/>
                <w:bCs/>
              </w:rPr>
              <w:t>A</w:t>
            </w:r>
            <w:r>
              <w:rPr>
                <w:b/>
                <w:bCs/>
              </w:rPr>
              <w:t>t end of document (before the Appendices)</w:t>
            </w:r>
          </w:p>
          <w:p w14:paraId="2BFFD932" w14:textId="77777777" w:rsidR="005858C6" w:rsidRDefault="005858C6" w:rsidP="00595768">
            <w:pPr>
              <w:pStyle w:val="ListParagraph"/>
              <w:numPr>
                <w:ilvl w:val="2"/>
                <w:numId w:val="27"/>
              </w:numPr>
            </w:pPr>
            <w:r>
              <w:t>Begins on a new page</w:t>
            </w:r>
          </w:p>
          <w:p w14:paraId="03CC3129" w14:textId="62B8726C" w:rsidR="005858C6" w:rsidRDefault="005858C6" w:rsidP="00595768">
            <w:pPr>
              <w:pStyle w:val="ListParagraph"/>
              <w:numPr>
                <w:ilvl w:val="2"/>
                <w:numId w:val="27"/>
              </w:numPr>
            </w:pPr>
            <w:r>
              <w:t>“</w:t>
            </w:r>
            <w:r w:rsidR="00C06B8A" w:rsidRPr="00A768EB">
              <w:rPr>
                <w:b/>
                <w:bCs/>
              </w:rPr>
              <w:t>REFERENCES</w:t>
            </w:r>
            <w:r>
              <w:t>” o</w:t>
            </w:r>
            <w:r w:rsidR="00C06B8A">
              <w:t>r</w:t>
            </w:r>
            <w:r>
              <w:t xml:space="preserve"> “</w:t>
            </w:r>
            <w:r w:rsidR="00C06B8A" w:rsidRPr="00A768EB">
              <w:rPr>
                <w:b/>
                <w:bCs/>
              </w:rPr>
              <w:t>BIBLIOGRAPHY</w:t>
            </w:r>
            <w:r>
              <w:t>” formatted as Heading Level 0 (included in TOC)</w:t>
            </w:r>
          </w:p>
          <w:p w14:paraId="05CD206E" w14:textId="75007443" w:rsidR="005858C6" w:rsidRPr="005858C6" w:rsidRDefault="005858C6" w:rsidP="00595768">
            <w:pPr>
              <w:pStyle w:val="ListParagraph"/>
              <w:numPr>
                <w:ilvl w:val="1"/>
                <w:numId w:val="27"/>
              </w:numPr>
            </w:pPr>
            <w:r>
              <w:rPr>
                <w:b/>
                <w:bCs/>
              </w:rPr>
              <w:t xml:space="preserve">Journal article format: </w:t>
            </w:r>
            <w:r w:rsidR="0063155A">
              <w:rPr>
                <w:b/>
                <w:bCs/>
              </w:rPr>
              <w:t>A</w:t>
            </w:r>
            <w:r>
              <w:rPr>
                <w:b/>
                <w:bCs/>
              </w:rPr>
              <w:t>t end of each chapter (before Appendices)</w:t>
            </w:r>
          </w:p>
          <w:p w14:paraId="7541D953" w14:textId="4457EEAB" w:rsidR="005858C6" w:rsidRPr="005858C6" w:rsidRDefault="005858C6" w:rsidP="00595768">
            <w:pPr>
              <w:pStyle w:val="ListParagraph"/>
              <w:numPr>
                <w:ilvl w:val="2"/>
                <w:numId w:val="27"/>
              </w:numPr>
            </w:pPr>
            <w:r>
              <w:rPr>
                <w:bCs/>
              </w:rPr>
              <w:t>Continues on the same page of text</w:t>
            </w:r>
            <w:r w:rsidR="00DA596E">
              <w:rPr>
                <w:bCs/>
              </w:rPr>
              <w:t xml:space="preserve"> as a section</w:t>
            </w:r>
            <w:r>
              <w:rPr>
                <w:bCs/>
              </w:rPr>
              <w:t xml:space="preserve">, unless there is </w:t>
            </w:r>
            <w:r w:rsidR="00C06B8A">
              <w:rPr>
                <w:bCs/>
              </w:rPr>
              <w:t xml:space="preserve">insufficient </w:t>
            </w:r>
            <w:r>
              <w:rPr>
                <w:bCs/>
              </w:rPr>
              <w:t>space</w:t>
            </w:r>
            <w:r w:rsidR="00C06B8A">
              <w:rPr>
                <w:bCs/>
              </w:rPr>
              <w:t xml:space="preserve">. Then, </w:t>
            </w:r>
            <w:r w:rsidR="00A768EB">
              <w:rPr>
                <w:bCs/>
              </w:rPr>
              <w:t xml:space="preserve">it </w:t>
            </w:r>
            <w:r w:rsidR="00C06B8A">
              <w:rPr>
                <w:bCs/>
              </w:rPr>
              <w:t xml:space="preserve">begins </w:t>
            </w:r>
            <w:r w:rsidR="00A768EB">
              <w:rPr>
                <w:bCs/>
              </w:rPr>
              <w:t xml:space="preserve">on </w:t>
            </w:r>
            <w:r w:rsidR="00C06B8A">
              <w:rPr>
                <w:bCs/>
              </w:rPr>
              <w:t>a new page.</w:t>
            </w:r>
          </w:p>
          <w:p w14:paraId="12B91373" w14:textId="6CA0CEF8" w:rsidR="005858C6" w:rsidRDefault="005858C6" w:rsidP="00595768">
            <w:pPr>
              <w:pStyle w:val="ListParagraph"/>
              <w:numPr>
                <w:ilvl w:val="2"/>
                <w:numId w:val="27"/>
              </w:numPr>
            </w:pPr>
            <w:r>
              <w:t>References or Bibliography formatted as Heading Level 2</w:t>
            </w:r>
          </w:p>
          <w:p w14:paraId="1BD3AD50" w14:textId="4639A8E0" w:rsidR="005858C6" w:rsidRPr="005858C6" w:rsidRDefault="005858C6" w:rsidP="00595768">
            <w:pPr>
              <w:pStyle w:val="ListParagraph"/>
              <w:numPr>
                <w:ilvl w:val="0"/>
                <w:numId w:val="27"/>
              </w:numPr>
            </w:pPr>
            <w:r>
              <w:t>References are single-spaced, with a double space between citations or double-spaced citations throughout</w:t>
            </w:r>
          </w:p>
        </w:tc>
      </w:tr>
      <w:tr w:rsidR="00943144" w:rsidRPr="00322A13" w14:paraId="0FC47C03" w14:textId="77777777" w:rsidTr="00595768">
        <w:trPr>
          <w:cantSplit/>
        </w:trPr>
        <w:tc>
          <w:tcPr>
            <w:tcW w:w="5000" w:type="pct"/>
          </w:tcPr>
          <w:p w14:paraId="6867F4CE" w14:textId="77777777" w:rsidR="00943144" w:rsidRDefault="00943144" w:rsidP="00595768">
            <w:pPr>
              <w:pStyle w:val="Heading1"/>
              <w:keepNext w:val="0"/>
              <w:keepLines w:val="0"/>
              <w:outlineLvl w:val="0"/>
            </w:pPr>
            <w:r>
              <w:t>Appendices</w:t>
            </w:r>
          </w:p>
          <w:p w14:paraId="7E40D178" w14:textId="6153CBD9" w:rsidR="00943144" w:rsidRDefault="009A38EB" w:rsidP="00595768">
            <w:pPr>
              <w:pStyle w:val="ListParagraph"/>
              <w:numPr>
                <w:ilvl w:val="0"/>
                <w:numId w:val="28"/>
              </w:numPr>
            </w:pPr>
            <w:r>
              <w:t xml:space="preserve">Location of section in the </w:t>
            </w:r>
            <w:r w:rsidR="00C06B8A" w:rsidRPr="00A768EB">
              <w:rPr>
                <w:b/>
                <w:bCs/>
              </w:rPr>
              <w:t>TABLE OF CONTENTS</w:t>
            </w:r>
            <w:r w:rsidR="00C06B8A">
              <w:t xml:space="preserve"> </w:t>
            </w:r>
            <w:r>
              <w:t xml:space="preserve">and in the </w:t>
            </w:r>
            <w:r>
              <w:rPr>
                <w:b/>
                <w:bCs/>
                <w:i/>
                <w:iCs/>
              </w:rPr>
              <w:t>Body of Thesis/Dissertation</w:t>
            </w:r>
            <w:r>
              <w:t xml:space="preserve"> (if included):</w:t>
            </w:r>
          </w:p>
          <w:p w14:paraId="4850DB59" w14:textId="203894F4" w:rsidR="009A38EB" w:rsidRDefault="009A38EB" w:rsidP="00595768">
            <w:pPr>
              <w:pStyle w:val="ListParagraph"/>
              <w:numPr>
                <w:ilvl w:val="1"/>
                <w:numId w:val="28"/>
              </w:numPr>
            </w:pPr>
            <w:r>
              <w:rPr>
                <w:b/>
                <w:bCs/>
              </w:rPr>
              <w:t xml:space="preserve">Traditional format: </w:t>
            </w:r>
            <w:r w:rsidR="00A53F41" w:rsidRPr="00A53F41">
              <w:t>A</w:t>
            </w:r>
            <w:r>
              <w:t xml:space="preserve">fter </w:t>
            </w:r>
            <w:r w:rsidR="00C06B8A" w:rsidRPr="00A768EB">
              <w:rPr>
                <w:b/>
                <w:bCs/>
              </w:rPr>
              <w:t>REFERENCES</w:t>
            </w:r>
          </w:p>
          <w:p w14:paraId="38DC081E" w14:textId="4E768241" w:rsidR="009A38EB" w:rsidRPr="009A38EB" w:rsidRDefault="009A38EB" w:rsidP="00595768">
            <w:pPr>
              <w:pStyle w:val="ListParagraph"/>
              <w:numPr>
                <w:ilvl w:val="1"/>
                <w:numId w:val="28"/>
              </w:numPr>
              <w:jc w:val="both"/>
              <w:rPr>
                <w:b/>
                <w:bCs/>
              </w:rPr>
            </w:pPr>
            <w:r w:rsidRPr="009A38EB">
              <w:rPr>
                <w:b/>
                <w:bCs/>
              </w:rPr>
              <w:t>Journal article format:</w:t>
            </w:r>
            <w:r>
              <w:t xml:space="preserve"> </w:t>
            </w:r>
            <w:r w:rsidR="00A53F41">
              <w:t>A</w:t>
            </w:r>
            <w:r>
              <w:t>fter References within the respective manuscript chapters</w:t>
            </w:r>
          </w:p>
          <w:p w14:paraId="682AAD00" w14:textId="77777777" w:rsidR="009A38EB" w:rsidRPr="009A38EB" w:rsidRDefault="009A38EB" w:rsidP="00595768">
            <w:pPr>
              <w:pStyle w:val="ListParagraph"/>
              <w:numPr>
                <w:ilvl w:val="0"/>
                <w:numId w:val="28"/>
              </w:numPr>
              <w:jc w:val="both"/>
              <w:rPr>
                <w:b/>
                <w:bCs/>
              </w:rPr>
            </w:pPr>
            <w:r>
              <w:t>All pages are numbered in the same font and location as text pages</w:t>
            </w:r>
          </w:p>
          <w:p w14:paraId="04F9D130" w14:textId="77777777" w:rsidR="009A38EB" w:rsidRPr="009A38EB" w:rsidRDefault="009A38EB" w:rsidP="00595768">
            <w:pPr>
              <w:pStyle w:val="ListParagraph"/>
              <w:numPr>
                <w:ilvl w:val="0"/>
                <w:numId w:val="28"/>
              </w:numPr>
              <w:jc w:val="both"/>
              <w:rPr>
                <w:b/>
                <w:bCs/>
              </w:rPr>
            </w:pPr>
            <w:r>
              <w:t>Appendix titles listed appropriately:</w:t>
            </w:r>
          </w:p>
          <w:p w14:paraId="2DE0C10E" w14:textId="77777777" w:rsidR="009A38EB" w:rsidRPr="009A38EB" w:rsidRDefault="009A38EB" w:rsidP="00595768">
            <w:pPr>
              <w:pStyle w:val="ListParagraph"/>
              <w:numPr>
                <w:ilvl w:val="1"/>
                <w:numId w:val="28"/>
              </w:numPr>
              <w:jc w:val="both"/>
              <w:rPr>
                <w:b/>
                <w:bCs/>
              </w:rPr>
            </w:pPr>
            <w:r>
              <w:t>If only one appendix, “Appendix. Title” appears without A, I, or 1</w:t>
            </w:r>
          </w:p>
          <w:p w14:paraId="6F3AAE16" w14:textId="77777777" w:rsidR="009A38EB" w:rsidRPr="009A38EB" w:rsidRDefault="009A38EB" w:rsidP="00595768">
            <w:pPr>
              <w:pStyle w:val="ListParagraph"/>
              <w:numPr>
                <w:ilvl w:val="1"/>
                <w:numId w:val="28"/>
              </w:numPr>
              <w:jc w:val="both"/>
              <w:rPr>
                <w:b/>
                <w:bCs/>
              </w:rPr>
            </w:pPr>
            <w:r>
              <w:t>If multiple appendices, title them with a list (e.g., “Appendix A. Title”, “Appendix B. Title”, etc. or “Appendix 1. Title, Appendix 2. Title, etc.”)</w:t>
            </w:r>
          </w:p>
          <w:p w14:paraId="416768EB" w14:textId="77777777" w:rsidR="009A38EB" w:rsidRPr="009A38EB" w:rsidRDefault="009A38EB" w:rsidP="00595768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9A38EB">
              <w:t>Formatting of appendix titles as follows:</w:t>
            </w:r>
          </w:p>
          <w:p w14:paraId="70EC0C9C" w14:textId="25992A79" w:rsidR="009A38EB" w:rsidRPr="009A38EB" w:rsidRDefault="009A38EB" w:rsidP="00595768">
            <w:pPr>
              <w:pStyle w:val="ListParagraph"/>
              <w:numPr>
                <w:ilvl w:val="2"/>
                <w:numId w:val="28"/>
              </w:numPr>
              <w:jc w:val="both"/>
              <w:rPr>
                <w:b/>
                <w:bCs/>
              </w:rPr>
            </w:pPr>
            <w:r w:rsidRPr="009A38EB">
              <w:rPr>
                <w:b/>
                <w:bCs/>
              </w:rPr>
              <w:t>Traditional format:</w:t>
            </w:r>
            <w:r>
              <w:t xml:space="preserve"> Heading Level 0 (included in TOC)</w:t>
            </w:r>
            <w:r w:rsidR="00A768EB">
              <w:t xml:space="preserve"> (e.g., </w:t>
            </w:r>
            <w:r w:rsidR="00C06B8A">
              <w:t>APPENDIX A. TITLE</w:t>
            </w:r>
            <w:r w:rsidR="00A768EB">
              <w:t>)</w:t>
            </w:r>
          </w:p>
          <w:p w14:paraId="517CD976" w14:textId="4F8CE741" w:rsidR="009A38EB" w:rsidRPr="009A38EB" w:rsidRDefault="009A38EB" w:rsidP="00595768">
            <w:pPr>
              <w:pStyle w:val="ListParagraph"/>
              <w:numPr>
                <w:ilvl w:val="2"/>
                <w:numId w:val="28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Journal article format: </w:t>
            </w:r>
            <w:r>
              <w:t>Heading Level 2</w:t>
            </w:r>
            <w:r w:rsidR="00A768EB">
              <w:t xml:space="preserve"> (e.g.,</w:t>
            </w:r>
            <w:r w:rsidR="00C06B8A">
              <w:t xml:space="preserve"> Appendix A. Title</w:t>
            </w:r>
            <w:r w:rsidR="00A768EB">
              <w:t>)</w:t>
            </w:r>
          </w:p>
          <w:p w14:paraId="3A76B164" w14:textId="6EE22069" w:rsidR="009A38EB" w:rsidRPr="002F16F8" w:rsidRDefault="00C143C5" w:rsidP="00595768">
            <w:pPr>
              <w:pStyle w:val="ListParagraph"/>
              <w:numPr>
                <w:ilvl w:val="0"/>
                <w:numId w:val="28"/>
              </w:numPr>
              <w:jc w:val="both"/>
            </w:pPr>
            <w:r w:rsidRPr="002F16F8">
              <w:t>Shared consent form</w:t>
            </w:r>
            <w:r w:rsidR="009A38EB" w:rsidRPr="002F16F8">
              <w:t xml:space="preserve"> </w:t>
            </w:r>
            <w:r w:rsidR="00B721C7" w:rsidRPr="002F16F8">
              <w:t>included</w:t>
            </w:r>
            <w:r w:rsidR="00C06B8A" w:rsidRPr="002F16F8">
              <w:t>,</w:t>
            </w:r>
            <w:r w:rsidR="00B721C7" w:rsidRPr="002F16F8">
              <w:t xml:space="preserve"> if</w:t>
            </w:r>
            <w:r w:rsidR="009A38EB" w:rsidRPr="002F16F8">
              <w:t xml:space="preserve"> </w:t>
            </w:r>
            <w:r w:rsidR="00E50B24" w:rsidRPr="002F16F8">
              <w:t xml:space="preserve">chapter for </w:t>
            </w:r>
            <w:r w:rsidRPr="002F16F8">
              <w:rPr>
                <w:b/>
              </w:rPr>
              <w:t xml:space="preserve">Journal article </w:t>
            </w:r>
            <w:r w:rsidR="00E50B24" w:rsidRPr="002F16F8">
              <w:rPr>
                <w:b/>
              </w:rPr>
              <w:t>format</w:t>
            </w:r>
            <w:r w:rsidRPr="002F16F8">
              <w:t xml:space="preserve"> contains two or more student co-authors. See </w:t>
            </w:r>
            <w:hyperlink r:id="rId10" w:history="1">
              <w:r w:rsidRPr="002F16F8">
                <w:rPr>
                  <w:rStyle w:val="Hyperlink"/>
                </w:rPr>
                <w:t>Forms</w:t>
              </w:r>
            </w:hyperlink>
            <w:r w:rsidRPr="002F16F8">
              <w:t>.</w:t>
            </w:r>
          </w:p>
          <w:p w14:paraId="1CCD0368" w14:textId="0008668E" w:rsidR="00C143C5" w:rsidRPr="009A38EB" w:rsidRDefault="00C143C5" w:rsidP="00595768">
            <w:pPr>
              <w:pStyle w:val="ListParagraph"/>
              <w:numPr>
                <w:ilvl w:val="0"/>
                <w:numId w:val="28"/>
              </w:numPr>
              <w:jc w:val="both"/>
            </w:pPr>
            <w:r w:rsidRPr="009A38EB">
              <w:t>IRB approval letter included</w:t>
            </w:r>
            <w:r>
              <w:t>,</w:t>
            </w:r>
            <w:r w:rsidRPr="009A38EB">
              <w:t xml:space="preserve"> if approval was required for the study</w:t>
            </w:r>
          </w:p>
          <w:p w14:paraId="6F99EF79" w14:textId="77777777" w:rsidR="009A38EB" w:rsidRPr="00A768EB" w:rsidRDefault="009A38EB" w:rsidP="00595768">
            <w:pPr>
              <w:pStyle w:val="ListParagraph"/>
              <w:numPr>
                <w:ilvl w:val="0"/>
                <w:numId w:val="28"/>
              </w:numPr>
              <w:jc w:val="both"/>
              <w:rPr>
                <w:b/>
                <w:bCs/>
                <w:szCs w:val="16"/>
              </w:rPr>
            </w:pPr>
            <w:r w:rsidRPr="009A38EB">
              <w:t xml:space="preserve">Letters </w:t>
            </w:r>
            <w:r w:rsidRPr="00C4430C">
              <w:rPr>
                <w:szCs w:val="16"/>
              </w:rPr>
              <w:t>and documents should not contain signatures or personal information</w:t>
            </w:r>
          </w:p>
          <w:p w14:paraId="13146071" w14:textId="364863E0" w:rsidR="00C4430C" w:rsidRPr="009A38EB" w:rsidRDefault="00C4430C" w:rsidP="00595768">
            <w:pPr>
              <w:pStyle w:val="ListParagraph"/>
              <w:numPr>
                <w:ilvl w:val="0"/>
                <w:numId w:val="28"/>
              </w:numPr>
              <w:jc w:val="both"/>
              <w:rPr>
                <w:b/>
                <w:bCs/>
              </w:rPr>
            </w:pPr>
            <w:r w:rsidRPr="00A768EB">
              <w:rPr>
                <w:rFonts w:eastAsia="Times New Roman" w:cstheme="minorHAnsi"/>
                <w:szCs w:val="16"/>
              </w:rPr>
              <w:t>No Abstracts, Vitae, Conference Proceeding, Publication lists</w:t>
            </w:r>
          </w:p>
        </w:tc>
      </w:tr>
    </w:tbl>
    <w:p w14:paraId="267BF776" w14:textId="57FC4F9A" w:rsidR="0088246E" w:rsidRDefault="0088246E" w:rsidP="0088246E">
      <w:pPr>
        <w:rPr>
          <w:rFonts w:cstheme="minorHAnsi"/>
          <w:szCs w:val="16"/>
        </w:rPr>
      </w:pPr>
    </w:p>
    <w:p w14:paraId="0586A4FC" w14:textId="1EEEDABA" w:rsidR="008C7316" w:rsidRPr="00322A13" w:rsidRDefault="008C7316" w:rsidP="0088246E">
      <w:pPr>
        <w:rPr>
          <w:rFonts w:cstheme="minorHAnsi"/>
          <w:szCs w:val="16"/>
        </w:rPr>
      </w:pPr>
      <w:r>
        <w:rPr>
          <w:rFonts w:cstheme="minorHAnsi"/>
          <w:szCs w:val="16"/>
        </w:rPr>
        <w:t xml:space="preserve">After you have completed this self-check, save your thesis/dissertation as a PDF and </w:t>
      </w:r>
      <w:hyperlink r:id="rId11" w:history="1">
        <w:r w:rsidRPr="008C7316">
          <w:rPr>
            <w:rStyle w:val="Hyperlink"/>
            <w:rFonts w:cstheme="minorHAnsi"/>
            <w:szCs w:val="16"/>
          </w:rPr>
          <w:t>submit it to ProQuest for a final review</w:t>
        </w:r>
      </w:hyperlink>
      <w:r>
        <w:rPr>
          <w:rFonts w:cstheme="minorHAnsi"/>
          <w:szCs w:val="16"/>
        </w:rPr>
        <w:t>.</w:t>
      </w:r>
    </w:p>
    <w:sectPr w:rsidR="008C7316" w:rsidRPr="00322A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1C12"/>
    <w:multiLevelType w:val="hybridMultilevel"/>
    <w:tmpl w:val="D36C5DB0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47F8A"/>
    <w:multiLevelType w:val="hybridMultilevel"/>
    <w:tmpl w:val="4E1AC770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B7B05"/>
    <w:multiLevelType w:val="hybridMultilevel"/>
    <w:tmpl w:val="96780E84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50BEA"/>
    <w:multiLevelType w:val="hybridMultilevel"/>
    <w:tmpl w:val="87041FD0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D05AA"/>
    <w:multiLevelType w:val="hybridMultilevel"/>
    <w:tmpl w:val="D96EEC18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8140C"/>
    <w:multiLevelType w:val="hybridMultilevel"/>
    <w:tmpl w:val="6F823FB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64856"/>
    <w:multiLevelType w:val="hybridMultilevel"/>
    <w:tmpl w:val="AF6680CE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D19C2"/>
    <w:multiLevelType w:val="hybridMultilevel"/>
    <w:tmpl w:val="C76CF56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43167"/>
    <w:multiLevelType w:val="hybridMultilevel"/>
    <w:tmpl w:val="FB1ADEC2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44C87"/>
    <w:multiLevelType w:val="hybridMultilevel"/>
    <w:tmpl w:val="52B2F31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55E63"/>
    <w:multiLevelType w:val="hybridMultilevel"/>
    <w:tmpl w:val="71683020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312D9"/>
    <w:multiLevelType w:val="hybridMultilevel"/>
    <w:tmpl w:val="7FD8E5FE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549E5"/>
    <w:multiLevelType w:val="hybridMultilevel"/>
    <w:tmpl w:val="39D8A72C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171C06"/>
    <w:multiLevelType w:val="hybridMultilevel"/>
    <w:tmpl w:val="7CE6F54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521CA"/>
    <w:multiLevelType w:val="hybridMultilevel"/>
    <w:tmpl w:val="FDB82CCA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FB7C86"/>
    <w:multiLevelType w:val="hybridMultilevel"/>
    <w:tmpl w:val="8966867A"/>
    <w:lvl w:ilvl="0" w:tplc="7D78E2D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833DE"/>
    <w:multiLevelType w:val="hybridMultilevel"/>
    <w:tmpl w:val="FF506D22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E260C1"/>
    <w:multiLevelType w:val="hybridMultilevel"/>
    <w:tmpl w:val="26B68F38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081256"/>
    <w:multiLevelType w:val="hybridMultilevel"/>
    <w:tmpl w:val="61BE348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D86C01"/>
    <w:multiLevelType w:val="hybridMultilevel"/>
    <w:tmpl w:val="40045AAE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234386"/>
    <w:multiLevelType w:val="hybridMultilevel"/>
    <w:tmpl w:val="39B4153E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63142F"/>
    <w:multiLevelType w:val="hybridMultilevel"/>
    <w:tmpl w:val="0AB4D69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953C25"/>
    <w:multiLevelType w:val="hybridMultilevel"/>
    <w:tmpl w:val="2F7637EE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712480"/>
    <w:multiLevelType w:val="hybridMultilevel"/>
    <w:tmpl w:val="F2566E3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3144B"/>
    <w:multiLevelType w:val="hybridMultilevel"/>
    <w:tmpl w:val="5576258C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4A44FE"/>
    <w:multiLevelType w:val="hybridMultilevel"/>
    <w:tmpl w:val="1488EE40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383943"/>
    <w:multiLevelType w:val="hybridMultilevel"/>
    <w:tmpl w:val="8F94BE46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9B1504"/>
    <w:multiLevelType w:val="hybridMultilevel"/>
    <w:tmpl w:val="F6E6700E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DF1740"/>
    <w:multiLevelType w:val="hybridMultilevel"/>
    <w:tmpl w:val="7F6840C4"/>
    <w:lvl w:ilvl="0" w:tplc="3CE0E3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8539419">
    <w:abstractNumId w:val="8"/>
  </w:num>
  <w:num w:numId="2" w16cid:durableId="1646854659">
    <w:abstractNumId w:val="6"/>
  </w:num>
  <w:num w:numId="3" w16cid:durableId="210845540">
    <w:abstractNumId w:val="17"/>
  </w:num>
  <w:num w:numId="4" w16cid:durableId="422411331">
    <w:abstractNumId w:val="9"/>
  </w:num>
  <w:num w:numId="5" w16cid:durableId="193271680">
    <w:abstractNumId w:val="20"/>
  </w:num>
  <w:num w:numId="6" w16cid:durableId="1982222658">
    <w:abstractNumId w:val="16"/>
  </w:num>
  <w:num w:numId="7" w16cid:durableId="468282547">
    <w:abstractNumId w:val="3"/>
  </w:num>
  <w:num w:numId="8" w16cid:durableId="1426028833">
    <w:abstractNumId w:val="2"/>
  </w:num>
  <w:num w:numId="9" w16cid:durableId="2062048744">
    <w:abstractNumId w:val="12"/>
  </w:num>
  <w:num w:numId="10" w16cid:durableId="407003242">
    <w:abstractNumId w:val="26"/>
  </w:num>
  <w:num w:numId="11" w16cid:durableId="1549301929">
    <w:abstractNumId w:val="13"/>
  </w:num>
  <w:num w:numId="12" w16cid:durableId="957612521">
    <w:abstractNumId w:val="4"/>
  </w:num>
  <w:num w:numId="13" w16cid:durableId="920869953">
    <w:abstractNumId w:val="18"/>
  </w:num>
  <w:num w:numId="14" w16cid:durableId="1148666634">
    <w:abstractNumId w:val="22"/>
  </w:num>
  <w:num w:numId="15" w16cid:durableId="989942914">
    <w:abstractNumId w:val="11"/>
  </w:num>
  <w:num w:numId="16" w16cid:durableId="39785292">
    <w:abstractNumId w:val="25"/>
  </w:num>
  <w:num w:numId="17" w16cid:durableId="1620599545">
    <w:abstractNumId w:val="19"/>
  </w:num>
  <w:num w:numId="18" w16cid:durableId="1666124733">
    <w:abstractNumId w:val="7"/>
  </w:num>
  <w:num w:numId="19" w16cid:durableId="625620012">
    <w:abstractNumId w:val="23"/>
  </w:num>
  <w:num w:numId="20" w16cid:durableId="1834448475">
    <w:abstractNumId w:val="15"/>
  </w:num>
  <w:num w:numId="21" w16cid:durableId="1892184417">
    <w:abstractNumId w:val="0"/>
  </w:num>
  <w:num w:numId="22" w16cid:durableId="280037659">
    <w:abstractNumId w:val="5"/>
  </w:num>
  <w:num w:numId="23" w16cid:durableId="1445078237">
    <w:abstractNumId w:val="1"/>
  </w:num>
  <w:num w:numId="24" w16cid:durableId="627510621">
    <w:abstractNumId w:val="28"/>
  </w:num>
  <w:num w:numId="25" w16cid:durableId="1478961172">
    <w:abstractNumId w:val="27"/>
  </w:num>
  <w:num w:numId="26" w16cid:durableId="785852954">
    <w:abstractNumId w:val="24"/>
  </w:num>
  <w:num w:numId="27" w16cid:durableId="1950119069">
    <w:abstractNumId w:val="21"/>
  </w:num>
  <w:num w:numId="28" w16cid:durableId="1271158487">
    <w:abstractNumId w:val="14"/>
  </w:num>
  <w:num w:numId="29" w16cid:durableId="15144891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bcwtzQ1MrSwNLJQ0lEKTi0uzszPAykwqwUAHw6ubSwAAAA="/>
  </w:docVars>
  <w:rsids>
    <w:rsidRoot w:val="0000484F"/>
    <w:rsid w:val="00003EF5"/>
    <w:rsid w:val="0000484F"/>
    <w:rsid w:val="000301F8"/>
    <w:rsid w:val="00043904"/>
    <w:rsid w:val="000D60EA"/>
    <w:rsid w:val="000E1DA6"/>
    <w:rsid w:val="00133D71"/>
    <w:rsid w:val="0017520A"/>
    <w:rsid w:val="001A21A1"/>
    <w:rsid w:val="001A763E"/>
    <w:rsid w:val="00214226"/>
    <w:rsid w:val="002B3507"/>
    <w:rsid w:val="002D0C54"/>
    <w:rsid w:val="002F16F8"/>
    <w:rsid w:val="002F1C4E"/>
    <w:rsid w:val="003068EC"/>
    <w:rsid w:val="00322A13"/>
    <w:rsid w:val="00324BAF"/>
    <w:rsid w:val="003756E4"/>
    <w:rsid w:val="00382DC4"/>
    <w:rsid w:val="003A520D"/>
    <w:rsid w:val="00470886"/>
    <w:rsid w:val="004724BF"/>
    <w:rsid w:val="004C7CFD"/>
    <w:rsid w:val="0051669A"/>
    <w:rsid w:val="005858C6"/>
    <w:rsid w:val="00595768"/>
    <w:rsid w:val="005C0FF0"/>
    <w:rsid w:val="005D3493"/>
    <w:rsid w:val="006123F5"/>
    <w:rsid w:val="0063155A"/>
    <w:rsid w:val="006C348F"/>
    <w:rsid w:val="006E4455"/>
    <w:rsid w:val="007A70C2"/>
    <w:rsid w:val="007B546E"/>
    <w:rsid w:val="007C39F1"/>
    <w:rsid w:val="007D1FC2"/>
    <w:rsid w:val="007F7DD3"/>
    <w:rsid w:val="008065B6"/>
    <w:rsid w:val="0084029C"/>
    <w:rsid w:val="0088246E"/>
    <w:rsid w:val="00886816"/>
    <w:rsid w:val="008C7316"/>
    <w:rsid w:val="009057F6"/>
    <w:rsid w:val="009100E5"/>
    <w:rsid w:val="00943144"/>
    <w:rsid w:val="0096419C"/>
    <w:rsid w:val="009A38EB"/>
    <w:rsid w:val="009B4910"/>
    <w:rsid w:val="00A53F41"/>
    <w:rsid w:val="00A64858"/>
    <w:rsid w:val="00A768EB"/>
    <w:rsid w:val="00B30291"/>
    <w:rsid w:val="00B45F3A"/>
    <w:rsid w:val="00B46329"/>
    <w:rsid w:val="00B5676C"/>
    <w:rsid w:val="00B721C7"/>
    <w:rsid w:val="00BA1659"/>
    <w:rsid w:val="00C05327"/>
    <w:rsid w:val="00C06B8A"/>
    <w:rsid w:val="00C143C5"/>
    <w:rsid w:val="00C20DCB"/>
    <w:rsid w:val="00C25ADF"/>
    <w:rsid w:val="00C4430C"/>
    <w:rsid w:val="00CD082D"/>
    <w:rsid w:val="00CF1D8F"/>
    <w:rsid w:val="00CF3368"/>
    <w:rsid w:val="00CF3A34"/>
    <w:rsid w:val="00D01ED5"/>
    <w:rsid w:val="00D216A1"/>
    <w:rsid w:val="00D3720A"/>
    <w:rsid w:val="00D73362"/>
    <w:rsid w:val="00DA596E"/>
    <w:rsid w:val="00DA7DEF"/>
    <w:rsid w:val="00DB475B"/>
    <w:rsid w:val="00E004B8"/>
    <w:rsid w:val="00E50B24"/>
    <w:rsid w:val="00EF0A6C"/>
    <w:rsid w:val="00EF3E96"/>
    <w:rsid w:val="00F04267"/>
    <w:rsid w:val="00F442B7"/>
    <w:rsid w:val="00F90F42"/>
    <w:rsid w:val="00FB699C"/>
    <w:rsid w:val="00FE1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8AC21"/>
  <w15:chartTrackingRefBased/>
  <w15:docId w15:val="{B7B8E26C-249C-4185-9C89-F33BDCC6E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A13"/>
    <w:rPr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2A13"/>
    <w:pPr>
      <w:keepNext/>
      <w:keepLines/>
      <w:spacing w:after="0" w:line="240" w:lineRule="auto"/>
      <w:outlineLvl w:val="0"/>
    </w:pPr>
    <w:rPr>
      <w:rFonts w:eastAsiaTheme="majorEastAsia" w:cstheme="majorBidi"/>
      <w:b/>
      <w:i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11CA"/>
    <w:pPr>
      <w:keepNext/>
      <w:keepLines/>
      <w:spacing w:after="0" w:line="24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21A1"/>
    <w:pPr>
      <w:keepNext/>
      <w:keepLines/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21A1"/>
    <w:pPr>
      <w:ind w:left="720"/>
      <w:contextualSpacing/>
    </w:pPr>
  </w:style>
  <w:style w:type="table" w:styleId="TableGrid">
    <w:name w:val="Table Grid"/>
    <w:basedOn w:val="TableNormal"/>
    <w:uiPriority w:val="39"/>
    <w:rsid w:val="00DB4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1E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ED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22A13"/>
    <w:rPr>
      <w:rFonts w:eastAsiaTheme="majorEastAsia" w:cstheme="majorBidi"/>
      <w:b/>
      <w:i/>
      <w:color w:val="000000" w:themeColor="text1"/>
      <w:sz w:val="1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11CA"/>
    <w:rPr>
      <w:rFonts w:eastAsiaTheme="majorEastAsia" w:cstheme="majorBidi"/>
      <w:b/>
      <w:sz w:val="1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21A1"/>
    <w:rPr>
      <w:rFonts w:ascii="Times New Roman" w:eastAsiaTheme="majorEastAsia" w:hAnsi="Times New Roman" w:cstheme="majorBidi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0F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F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F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F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FF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724B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4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6B8A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7DD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56E4"/>
    <w:pPr>
      <w:spacing w:after="0" w:line="240" w:lineRule="auto"/>
    </w:pPr>
    <w:rPr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C73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6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.grad-college.iastate.edu/sites/default/files/thesis%20and%20dissertation/templates/Journal%20Article_ThesisDissertation_Template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overleaf.com/latex/templates/isu-template-with-traditional-format-ver-3-dot-0-updated-aug-2020/kfswpqwqrjb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ce.grad-college.iastate.edu/sites/default/files/thesis%20and%20dissertation/templates/Traditional_ThesisDissertation_Template.docx" TargetMode="External"/><Relationship Id="rId11" Type="http://schemas.openxmlformats.org/officeDocument/2006/relationships/hyperlink" Target="http://www.etdadmin.com/cgi-bin/home" TargetMode="External"/><Relationship Id="rId5" Type="http://schemas.openxmlformats.org/officeDocument/2006/relationships/hyperlink" Target="https://cce.grad-college.iastate.edu/writing/thesis_dissertation/formatting-tools-and-resources/formatting-templates" TargetMode="External"/><Relationship Id="rId10" Type="http://schemas.openxmlformats.org/officeDocument/2006/relationships/hyperlink" Target="https://cce.grad-college.iastate.edu/writing/thesis_dissertation/formatting-tools-and-resources/formatting-templat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verleaf.com/latex/templates/isu-template-with-journal-article-format-ver-3-dot-0-updated-aug-2020/rrxvwpjbzzf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775</Words>
  <Characters>1012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Terrill</dc:creator>
  <cp:keywords/>
  <dc:description/>
  <cp:lastModifiedBy>Terrill, Kristin I [G COL]</cp:lastModifiedBy>
  <cp:revision>7</cp:revision>
  <dcterms:created xsi:type="dcterms:W3CDTF">2020-10-19T16:38:00Z</dcterms:created>
  <dcterms:modified xsi:type="dcterms:W3CDTF">2023-02-23T18:23:00Z</dcterms:modified>
</cp:coreProperties>
</file>